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02BC" w:rsidRDefault="00C502BC" w:rsidP="00722CD0">
      <w:pPr>
        <w:rPr>
          <w:rFonts w:ascii="Arial" w:hAnsi="Arial" w:cs="Arial"/>
          <w:color w:val="0000FF"/>
          <w:sz w:val="20"/>
          <w:szCs w:val="20"/>
          <w:lang w:val="tr-TR"/>
        </w:rPr>
      </w:pPr>
    </w:p>
    <w:p w:rsidR="00C502BC" w:rsidRDefault="00C502BC" w:rsidP="00722CD0">
      <w:pPr>
        <w:rPr>
          <w:rFonts w:ascii="Arial" w:hAnsi="Arial" w:cs="Arial"/>
          <w:color w:val="0000FF"/>
          <w:sz w:val="20"/>
          <w:szCs w:val="20"/>
          <w:lang w:val="tr-TR"/>
        </w:rPr>
      </w:pPr>
    </w:p>
    <w:tbl>
      <w:tblPr>
        <w:tblW w:w="15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9"/>
        <w:gridCol w:w="3066"/>
        <w:gridCol w:w="3350"/>
        <w:gridCol w:w="2902"/>
        <w:gridCol w:w="2450"/>
        <w:gridCol w:w="567"/>
        <w:gridCol w:w="627"/>
      </w:tblGrid>
      <w:tr w:rsidR="00256627" w:rsidRPr="00A1468D" w:rsidTr="004958FF">
        <w:trPr>
          <w:trHeight w:val="737"/>
        </w:trPr>
        <w:tc>
          <w:tcPr>
            <w:tcW w:w="15921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256627" w:rsidRPr="00977927" w:rsidRDefault="00BE35B5" w:rsidP="004958FF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  <w:lang w:val="tr-T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8902065</wp:posOffset>
                      </wp:positionH>
                      <wp:positionV relativeFrom="paragraph">
                        <wp:posOffset>62230</wp:posOffset>
                      </wp:positionV>
                      <wp:extent cx="1045845" cy="351155"/>
                      <wp:effectExtent l="0" t="0" r="0" b="0"/>
                      <wp:wrapNone/>
                      <wp:docPr id="2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45845" cy="351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256627" w:rsidRPr="00CE6925" w:rsidRDefault="00D636BD" w:rsidP="00256627">
                                  <w:pPr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09</w:t>
                                  </w:r>
                                  <w:r w:rsidR="00256627"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0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6</w:t>
                                  </w:r>
                                  <w:r w:rsidR="00256627"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</w:t>
                                  </w:r>
                                  <w:r w:rsidR="00256627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202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700.95pt;margin-top:4.9pt;width:82.35pt;height:27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" filled="f" stroked="f" strokeweight=".5pt">
                      <v:path arrowok="t"/>
                      <v:textbox>
                        <w:txbxContent>
                          <w:p w:rsidR="00256627" w:rsidRPr="00CE6925" w:rsidRDefault="00D636BD" w:rsidP="00256627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09</w:t>
                            </w:r>
                            <w:r w:rsidR="00256627"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0</w:t>
                            </w:r>
                            <w:r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6</w:t>
                            </w:r>
                            <w:r w:rsidR="00256627"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</w:t>
                            </w:r>
                            <w:r w:rsidR="00256627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202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56627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256627">
              <w:rPr>
                <w:rFonts w:ascii="Arial" w:hAnsi="Arial" w:cs="Arial"/>
                <w:b/>
                <w:sz w:val="28"/>
                <w:szCs w:val="20"/>
                <w:lang w:val="tr-TR"/>
              </w:rPr>
              <w:t>9</w:t>
            </w:r>
            <w:r w:rsidR="00256627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</w:t>
            </w:r>
            <w:r w:rsidR="00256627">
              <w:rPr>
                <w:rFonts w:ascii="Arial" w:hAnsi="Arial" w:cs="Arial"/>
                <w:b/>
                <w:sz w:val="28"/>
                <w:szCs w:val="20"/>
                <w:lang w:val="tr-TR"/>
              </w:rPr>
              <w:t>2020</w:t>
            </w:r>
            <w:r w:rsidR="00256627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ÖĞRETİM YILI BAHAR YARIYILI MAKİNA MÜHENDİSLİĞİ BÖLÜMÜ</w:t>
            </w:r>
          </w:p>
          <w:p w:rsidR="00256627" w:rsidRPr="00A1468D" w:rsidRDefault="00256627" w:rsidP="004958F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FİNAL</w:t>
            </w: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 xml:space="preserve"> SINAV PROGRAM</w:t>
            </w: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I</w:t>
            </w:r>
          </w:p>
        </w:tc>
      </w:tr>
      <w:tr w:rsidR="00256627" w:rsidRPr="00A1468D" w:rsidTr="00DA3D03">
        <w:trPr>
          <w:trHeight w:val="419"/>
        </w:trPr>
        <w:tc>
          <w:tcPr>
            <w:tcW w:w="29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256627" w:rsidRPr="00A1468D" w:rsidRDefault="007A3147" w:rsidP="004958F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2.06</w:t>
            </w:r>
            <w:r w:rsidR="00E80CC6">
              <w:rPr>
                <w:rFonts w:ascii="Arial" w:hAnsi="Arial" w:cs="Arial"/>
                <w:b/>
                <w:lang w:val="tr-TR"/>
              </w:rPr>
              <w:t>.2020 Pazartesi</w:t>
            </w:r>
          </w:p>
        </w:tc>
        <w:tc>
          <w:tcPr>
            <w:tcW w:w="30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256627" w:rsidRPr="00A1468D" w:rsidRDefault="007A3147" w:rsidP="004958F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3.06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>.</w:t>
            </w:r>
            <w:r w:rsidR="00256627">
              <w:rPr>
                <w:rFonts w:ascii="Arial" w:hAnsi="Arial" w:cs="Arial"/>
                <w:b/>
                <w:lang w:val="tr-TR"/>
              </w:rPr>
              <w:t xml:space="preserve">2020 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>Salı</w:t>
            </w:r>
          </w:p>
        </w:tc>
        <w:tc>
          <w:tcPr>
            <w:tcW w:w="3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256627" w:rsidRDefault="007A3147" w:rsidP="004958F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4.06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>.</w:t>
            </w:r>
            <w:r w:rsidR="00256627">
              <w:rPr>
                <w:rFonts w:ascii="Arial" w:hAnsi="Arial" w:cs="Arial"/>
                <w:b/>
                <w:lang w:val="tr-TR"/>
              </w:rPr>
              <w:t>2020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29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256627" w:rsidRPr="00A1468D" w:rsidRDefault="007A3147" w:rsidP="004958F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5.06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>.</w:t>
            </w:r>
            <w:r w:rsidR="00256627">
              <w:rPr>
                <w:rFonts w:ascii="Arial" w:hAnsi="Arial" w:cs="Arial"/>
                <w:b/>
                <w:lang w:val="tr-TR"/>
              </w:rPr>
              <w:t>2020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64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256627" w:rsidRPr="00A1468D" w:rsidRDefault="007A3147" w:rsidP="004958F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6.06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>.</w:t>
            </w:r>
            <w:r w:rsidR="00256627">
              <w:rPr>
                <w:rFonts w:ascii="Arial" w:hAnsi="Arial" w:cs="Arial"/>
                <w:b/>
                <w:lang w:val="tr-TR"/>
              </w:rPr>
              <w:t>2020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256627" w:rsidRPr="00A1468D" w:rsidTr="00DA3D03">
        <w:trPr>
          <w:trHeight w:val="265"/>
        </w:trPr>
        <w:tc>
          <w:tcPr>
            <w:tcW w:w="295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Default="007A3147" w:rsidP="007A3147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:00 Refrigeration</w:t>
            </w:r>
          </w:p>
          <w:p w:rsidR="00256627" w:rsidRPr="00F14BF3" w:rsidRDefault="00256627" w:rsidP="007A3147">
            <w:pPr>
              <w:ind w:hanging="12"/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06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56627" w:rsidRPr="00132DB4" w:rsidRDefault="007A3147" w:rsidP="004958F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="00256627"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 w:rsidR="0025662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Computer Aided Modeling for Thermal Systems</w:t>
            </w:r>
          </w:p>
          <w:p w:rsidR="00256627" w:rsidRPr="00B60D03" w:rsidRDefault="00256627" w:rsidP="004958FF">
            <w:pPr>
              <w:ind w:hanging="12"/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35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56627" w:rsidRPr="0012253B" w:rsidRDefault="007A3147" w:rsidP="004958FF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="00256627"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 w:rsidR="0025662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işli Çarklar</w:t>
            </w:r>
          </w:p>
          <w:p w:rsidR="00256627" w:rsidRPr="00A1468D" w:rsidRDefault="00256627" w:rsidP="007B14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290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2000FE" w:rsidRDefault="007A3147" w:rsidP="007A3147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Kaldırma Makinaları</w:t>
            </w:r>
          </w:p>
          <w:p w:rsidR="00256627" w:rsidRPr="00E70E31" w:rsidRDefault="00256627" w:rsidP="007A3147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644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56627" w:rsidRPr="001F786E" w:rsidRDefault="00F17D88" w:rsidP="004958F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="00256627" w:rsidRPr="001F786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otorlu Taş. Yapı El.</w:t>
            </w:r>
          </w:p>
          <w:p w:rsidR="00256627" w:rsidRPr="00D8688E" w:rsidRDefault="00256627" w:rsidP="007B146A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</w:tr>
      <w:tr w:rsidR="00256627" w:rsidRPr="00A1468D" w:rsidTr="00DA3D03">
        <w:trPr>
          <w:trHeight w:val="618"/>
        </w:trPr>
        <w:tc>
          <w:tcPr>
            <w:tcW w:w="295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B146A" w:rsidRPr="002000FE" w:rsidRDefault="007B146A" w:rsidP="007B146A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eneysel Mekanik</w:t>
            </w:r>
          </w:p>
          <w:p w:rsidR="00256627" w:rsidRPr="00A1468D" w:rsidRDefault="00256627" w:rsidP="007B146A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06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647FFE" w:rsidRDefault="007A3147" w:rsidP="007A3147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Pr="00647F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Kompozit Malzeme Mek.</w:t>
            </w:r>
          </w:p>
          <w:p w:rsidR="00256627" w:rsidRPr="00320C8F" w:rsidRDefault="00256627" w:rsidP="007A3147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3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132DB4" w:rsidRDefault="007A3147" w:rsidP="007A3147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="007B146A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eta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Plastik Şekil. </w:t>
            </w:r>
          </w:p>
          <w:p w:rsidR="00157275" w:rsidRPr="00E70E31" w:rsidRDefault="00157275" w:rsidP="007A3147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9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EB26C4" w:rsidRDefault="007A3147" w:rsidP="007A3147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Pn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u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&amp; 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H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y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ro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S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y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t.</w:t>
            </w:r>
          </w:p>
          <w:p w:rsidR="00256627" w:rsidRPr="00A1468D" w:rsidRDefault="00256627" w:rsidP="007A3147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644" w:type="dxa"/>
            <w:gridSpan w:val="3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B146A" w:rsidRDefault="007B146A" w:rsidP="007B14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İş Sağ.ı &amp; Güv. II</w:t>
            </w:r>
          </w:p>
          <w:p w:rsidR="00256627" w:rsidRPr="00A1468D" w:rsidRDefault="00256627" w:rsidP="007B146A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7A3147" w:rsidRPr="00A1468D" w:rsidTr="00DA3D03">
        <w:trPr>
          <w:trHeight w:val="524"/>
        </w:trPr>
        <w:tc>
          <w:tcPr>
            <w:tcW w:w="295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211675" w:rsidRDefault="007A3147" w:rsidP="007A3147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06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B60D03" w:rsidRDefault="007A3147" w:rsidP="007A3147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3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636BD" w:rsidRPr="00757889" w:rsidRDefault="00D636BD" w:rsidP="00D636B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3</w:t>
            </w:r>
            <w:r w:rsidRPr="00C2430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00 Matematik II</w:t>
            </w: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</w:p>
          <w:p w:rsidR="007A3147" w:rsidRDefault="007A3147" w:rsidP="007A3147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29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A1468D" w:rsidRDefault="007A3147" w:rsidP="007A3147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644" w:type="dxa"/>
            <w:gridSpan w:val="3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A1468D" w:rsidRDefault="007A3147" w:rsidP="007A3147">
            <w:pPr>
              <w:rPr>
                <w:rFonts w:ascii="Arial" w:hAnsi="Arial" w:cs="Arial"/>
                <w:b/>
                <w:color w:val="000080"/>
                <w:sz w:val="20"/>
                <w:szCs w:val="20"/>
                <w:lang w:val="tr-TR"/>
              </w:rPr>
            </w:pPr>
          </w:p>
        </w:tc>
      </w:tr>
      <w:tr w:rsidR="007A3147" w:rsidRPr="00A1468D" w:rsidTr="00DA3D03">
        <w:trPr>
          <w:trHeight w:val="460"/>
        </w:trPr>
        <w:tc>
          <w:tcPr>
            <w:tcW w:w="295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A1468D" w:rsidRDefault="007A3147" w:rsidP="007A3147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1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Thermodynamics </w:t>
            </w:r>
          </w:p>
          <w:p w:rsidR="007A3147" w:rsidRPr="00757889" w:rsidRDefault="007A3147" w:rsidP="007B146A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Termodinamik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06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A1468D" w:rsidRDefault="007A3147" w:rsidP="007A3147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Engineering Math.</w:t>
            </w:r>
          </w:p>
          <w:p w:rsidR="007A3147" w:rsidRDefault="007A3147" w:rsidP="007A3147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Mühendislik Mat.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</w:p>
          <w:p w:rsidR="007A3147" w:rsidRPr="00211675" w:rsidRDefault="007A3147" w:rsidP="007A3147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3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A1468D" w:rsidRDefault="007A3147" w:rsidP="007A3147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1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Electronics </w:t>
            </w:r>
          </w:p>
          <w:p w:rsidR="007A3147" w:rsidRDefault="007A3147" w:rsidP="007A3147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1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Elektronik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</w:t>
            </w:r>
          </w:p>
          <w:p w:rsidR="007A3147" w:rsidRPr="00F03938" w:rsidRDefault="007A3147" w:rsidP="007A3147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29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B146A" w:rsidRDefault="007B146A" w:rsidP="007B14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Mukavemet II </w:t>
            </w:r>
          </w:p>
          <w:p w:rsidR="007A3147" w:rsidRPr="00647FFE" w:rsidRDefault="007A3147" w:rsidP="007B146A">
            <w:pPr>
              <w:ind w:hanging="12"/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644" w:type="dxa"/>
            <w:gridSpan w:val="3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B146A" w:rsidRPr="00A1468D" w:rsidRDefault="007B146A" w:rsidP="007B14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Fluid Mech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.</w:t>
            </w:r>
          </w:p>
          <w:p w:rsidR="007B146A" w:rsidRDefault="007B146A" w:rsidP="007B14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Akışkanlar Mek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.</w:t>
            </w:r>
          </w:p>
          <w:p w:rsidR="007A3147" w:rsidRPr="00F03938" w:rsidRDefault="007A3147" w:rsidP="007A3147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7A3147" w:rsidRPr="00A1468D" w:rsidTr="00DA3D03">
        <w:trPr>
          <w:trHeight w:val="419"/>
        </w:trPr>
        <w:tc>
          <w:tcPr>
            <w:tcW w:w="295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D636BD" w:rsidRPr="00647FFE" w:rsidRDefault="00D636BD" w:rsidP="00D636B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Türk Dili II</w:t>
            </w:r>
          </w:p>
          <w:p w:rsidR="007A3147" w:rsidRPr="00A1468D" w:rsidRDefault="007A3147" w:rsidP="007A3147">
            <w:pPr>
              <w:jc w:val="center"/>
              <w:rPr>
                <w:rFonts w:ascii="Arial" w:hAnsi="Arial" w:cs="Arial"/>
                <w:b/>
                <w:lang w:val="tr-TR"/>
              </w:rPr>
            </w:pPr>
          </w:p>
        </w:tc>
        <w:tc>
          <w:tcPr>
            <w:tcW w:w="30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7A3147" w:rsidRDefault="007A3147" w:rsidP="007B146A">
            <w:pPr>
              <w:rPr>
                <w:rFonts w:ascii="Arial" w:hAnsi="Arial" w:cs="Arial"/>
                <w:b/>
                <w:lang w:val="tr-TR"/>
              </w:rPr>
            </w:pPr>
          </w:p>
          <w:p w:rsidR="007B146A" w:rsidRPr="00A1468D" w:rsidRDefault="007B146A" w:rsidP="007B146A">
            <w:pPr>
              <w:rPr>
                <w:rFonts w:ascii="Arial" w:hAnsi="Arial" w:cs="Arial"/>
                <w:b/>
                <w:lang w:val="tr-TR"/>
              </w:rPr>
            </w:pPr>
          </w:p>
        </w:tc>
        <w:tc>
          <w:tcPr>
            <w:tcW w:w="3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7A3147" w:rsidRPr="00C2430D" w:rsidRDefault="007A3147" w:rsidP="007A3147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C2430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:rsidR="007A3147" w:rsidRDefault="007A3147" w:rsidP="00D636BD">
            <w:pPr>
              <w:rPr>
                <w:rFonts w:ascii="Arial" w:hAnsi="Arial" w:cs="Arial"/>
                <w:b/>
                <w:lang w:val="tr-TR"/>
              </w:rPr>
            </w:pPr>
          </w:p>
        </w:tc>
        <w:tc>
          <w:tcPr>
            <w:tcW w:w="29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7A3147" w:rsidRPr="00292714" w:rsidRDefault="007A3147" w:rsidP="007A3147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Statics </w:t>
            </w:r>
          </w:p>
          <w:p w:rsidR="007A3147" w:rsidRDefault="007A3147" w:rsidP="007A3147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Statik </w:t>
            </w:r>
          </w:p>
          <w:p w:rsidR="007B146A" w:rsidRPr="00A1468D" w:rsidRDefault="007B146A" w:rsidP="007A3147">
            <w:pPr>
              <w:rPr>
                <w:rFonts w:ascii="Arial" w:hAnsi="Arial" w:cs="Arial"/>
                <w:b/>
                <w:lang w:val="tr-TR"/>
              </w:rPr>
            </w:pPr>
          </w:p>
        </w:tc>
        <w:tc>
          <w:tcPr>
            <w:tcW w:w="364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A3147" w:rsidRPr="00A1468D" w:rsidRDefault="007A3147" w:rsidP="00D636BD">
            <w:pPr>
              <w:rPr>
                <w:rFonts w:ascii="Arial" w:hAnsi="Arial" w:cs="Arial"/>
                <w:b/>
                <w:lang w:val="tr-TR"/>
              </w:rPr>
            </w:pPr>
          </w:p>
        </w:tc>
      </w:tr>
      <w:tr w:rsidR="007A3147" w:rsidRPr="00A1468D" w:rsidTr="00DA3D03">
        <w:trPr>
          <w:trHeight w:val="496"/>
        </w:trPr>
        <w:tc>
          <w:tcPr>
            <w:tcW w:w="29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A3147" w:rsidRDefault="007A3147" w:rsidP="007A3147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9.06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0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0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A3147" w:rsidRDefault="007A3147" w:rsidP="007A3147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30.06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0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A3147" w:rsidRDefault="007A3147" w:rsidP="007A3147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1.07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0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29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A3147" w:rsidRDefault="007A3147" w:rsidP="007A3147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2.07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0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</w:t>
            </w:r>
            <w:r>
              <w:rPr>
                <w:rFonts w:ascii="Arial" w:hAnsi="Arial" w:cs="Arial"/>
                <w:b/>
                <w:lang w:val="tr-TR"/>
              </w:rPr>
              <w:t>Perşembe</w:t>
            </w:r>
          </w:p>
        </w:tc>
        <w:tc>
          <w:tcPr>
            <w:tcW w:w="364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A3147" w:rsidRDefault="007A3147" w:rsidP="007A3147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3.07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0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</w:t>
            </w:r>
            <w:r>
              <w:rPr>
                <w:rFonts w:ascii="Arial" w:hAnsi="Arial" w:cs="Arial"/>
                <w:b/>
                <w:lang w:val="tr-TR"/>
              </w:rPr>
              <w:t>Cuma</w:t>
            </w:r>
          </w:p>
        </w:tc>
      </w:tr>
      <w:tr w:rsidR="00DA3D03" w:rsidRPr="00A1468D" w:rsidTr="00DA3D03">
        <w:trPr>
          <w:trHeight w:val="510"/>
        </w:trPr>
        <w:tc>
          <w:tcPr>
            <w:tcW w:w="295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A3D03" w:rsidRPr="00EB26C4" w:rsidRDefault="00DA3D03" w:rsidP="00DA3D03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 Hidrolik Mak.</w:t>
            </w:r>
          </w:p>
          <w:p w:rsidR="00DA3D03" w:rsidRPr="00A1468D" w:rsidRDefault="00DA3D03" w:rsidP="00DA3D03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</w:p>
          <w:p w:rsidR="00DA3D03" w:rsidRDefault="00DA3D03" w:rsidP="00DA3D03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1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İstatistik</w:t>
            </w:r>
          </w:p>
          <w:p w:rsidR="00DA3D03" w:rsidRPr="00292714" w:rsidRDefault="00DA3D03" w:rsidP="00DA3D0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06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DA3D03" w:rsidRDefault="00DA3D03" w:rsidP="00DA3D03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Pr="004D02CF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ekatronik</w:t>
            </w:r>
          </w:p>
          <w:p w:rsidR="00DA3D03" w:rsidRPr="00A1468D" w:rsidRDefault="00DA3D03" w:rsidP="00DA3D03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35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DA3D03" w:rsidRPr="00132DB4" w:rsidRDefault="00DA3D03" w:rsidP="00DA3D03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ak.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l. Aşınma Yağ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</w:p>
          <w:p w:rsidR="00DA3D03" w:rsidRPr="00190139" w:rsidRDefault="00DA3D03" w:rsidP="00DA3D0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290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A3D03" w:rsidRPr="00132DB4" w:rsidRDefault="00DA3D03" w:rsidP="00DA3D03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End. Uyg. B.D.M.</w:t>
            </w:r>
          </w:p>
          <w:p w:rsidR="00DA3D03" w:rsidRDefault="00DA3D03" w:rsidP="00DA3D03">
            <w:pPr>
              <w:rPr>
                <w:rFonts w:ascii="Arial" w:hAnsi="Arial" w:cs="Arial"/>
                <w:b/>
                <w:color w:val="000000" w:themeColor="text1"/>
                <w:lang w:val="tr-TR"/>
              </w:rPr>
            </w:pPr>
          </w:p>
        </w:tc>
        <w:tc>
          <w:tcPr>
            <w:tcW w:w="245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A3D03" w:rsidRDefault="00DA3D03" w:rsidP="00DA3D03">
            <w:pPr>
              <w:ind w:hanging="12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ol Mekanizmalarının Sentezi 1B06</w:t>
            </w:r>
          </w:p>
        </w:tc>
        <w:tc>
          <w:tcPr>
            <w:tcW w:w="56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5DFEC" w:themeFill="accent4" w:themeFillTint="33"/>
            <w:textDirection w:val="btLr"/>
            <w:vAlign w:val="center"/>
          </w:tcPr>
          <w:p w:rsidR="00DA3D03" w:rsidRPr="00BF4098" w:rsidRDefault="00DA3D03" w:rsidP="00DA3D03">
            <w:pPr>
              <w:ind w:left="113" w:right="113"/>
              <w:jc w:val="center"/>
              <w:rPr>
                <w:rFonts w:ascii="Arial" w:hAnsi="Arial" w:cs="Arial"/>
                <w:b/>
                <w:sz w:val="22"/>
                <w:szCs w:val="20"/>
                <w:lang w:val="tr-TR"/>
              </w:rPr>
            </w:pPr>
            <w:r w:rsidRPr="00BF4098">
              <w:rPr>
                <w:rFonts w:ascii="Arial" w:hAnsi="Arial" w:cs="Arial"/>
                <w:b/>
                <w:sz w:val="22"/>
                <w:szCs w:val="20"/>
                <w:lang w:val="tr-TR"/>
              </w:rPr>
              <w:t xml:space="preserve">Bitirme Projesi </w:t>
            </w:r>
            <w:r>
              <w:rPr>
                <w:rFonts w:ascii="Arial" w:hAnsi="Arial" w:cs="Arial"/>
                <w:b/>
                <w:sz w:val="22"/>
                <w:szCs w:val="20"/>
                <w:lang w:val="tr-TR"/>
              </w:rPr>
              <w:t>Sunumları</w:t>
            </w:r>
          </w:p>
        </w:tc>
        <w:tc>
          <w:tcPr>
            <w:tcW w:w="62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AF1DD" w:themeFill="accent3" w:themeFillTint="33"/>
            <w:textDirection w:val="btLr"/>
            <w:vAlign w:val="center"/>
          </w:tcPr>
          <w:p w:rsidR="00DA3D03" w:rsidRPr="00BF4098" w:rsidRDefault="00DA3D03" w:rsidP="00DA3D03">
            <w:pPr>
              <w:jc w:val="center"/>
              <w:rPr>
                <w:rFonts w:ascii="Arial" w:hAnsi="Arial" w:cs="Arial"/>
                <w:color w:val="FF0000"/>
                <w:sz w:val="22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2"/>
                <w:szCs w:val="20"/>
                <w:lang w:val="tr-TR"/>
              </w:rPr>
              <w:t>Araştırma</w:t>
            </w:r>
            <w:r w:rsidRPr="00BF4098">
              <w:rPr>
                <w:rFonts w:ascii="Arial" w:hAnsi="Arial" w:cs="Arial"/>
                <w:b/>
                <w:sz w:val="22"/>
                <w:szCs w:val="20"/>
                <w:lang w:val="tr-TR"/>
              </w:rPr>
              <w:t xml:space="preserve"> Projesi </w:t>
            </w:r>
            <w:r>
              <w:rPr>
                <w:rFonts w:ascii="Arial" w:hAnsi="Arial" w:cs="Arial"/>
                <w:b/>
                <w:sz w:val="22"/>
                <w:szCs w:val="20"/>
                <w:lang w:val="tr-TR"/>
              </w:rPr>
              <w:t>Sunumları</w:t>
            </w:r>
          </w:p>
        </w:tc>
      </w:tr>
      <w:tr w:rsidR="00DA3D03" w:rsidRPr="00A1468D" w:rsidTr="00DA3D03">
        <w:trPr>
          <w:trHeight w:val="737"/>
        </w:trPr>
        <w:tc>
          <w:tcPr>
            <w:tcW w:w="2959" w:type="dxa"/>
            <w:tcBorders>
              <w:left w:val="single" w:sz="12" w:space="0" w:color="auto"/>
              <w:right w:val="single" w:sz="12" w:space="0" w:color="auto"/>
            </w:tcBorders>
          </w:tcPr>
          <w:p w:rsidR="00DA3D03" w:rsidRPr="00A1468D" w:rsidRDefault="00DA3D03" w:rsidP="0074777B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066" w:type="dxa"/>
            <w:tcBorders>
              <w:left w:val="single" w:sz="12" w:space="0" w:color="auto"/>
              <w:right w:val="single" w:sz="12" w:space="0" w:color="auto"/>
            </w:tcBorders>
          </w:tcPr>
          <w:p w:rsidR="00DA3D03" w:rsidRPr="00A1468D" w:rsidRDefault="00DA3D03" w:rsidP="007A3147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350" w:type="dxa"/>
            <w:tcBorders>
              <w:left w:val="single" w:sz="12" w:space="0" w:color="auto"/>
              <w:right w:val="single" w:sz="12" w:space="0" w:color="auto"/>
            </w:tcBorders>
          </w:tcPr>
          <w:p w:rsidR="00DA3D03" w:rsidRPr="00A1468D" w:rsidRDefault="00DA3D03" w:rsidP="007A3147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29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A3D03" w:rsidRPr="00A1468D" w:rsidRDefault="00DA3D03" w:rsidP="007A3147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24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A3D03" w:rsidRPr="00A1468D" w:rsidRDefault="00DA3D03" w:rsidP="007B146A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5DFEC" w:themeFill="accent4" w:themeFillTint="33"/>
          </w:tcPr>
          <w:p w:rsidR="00DA3D03" w:rsidRPr="00A1468D" w:rsidRDefault="00DA3D03" w:rsidP="007B146A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627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AF1DD" w:themeFill="accent3" w:themeFillTint="33"/>
          </w:tcPr>
          <w:p w:rsidR="00DA3D03" w:rsidRPr="00A1468D" w:rsidRDefault="00DA3D03" w:rsidP="007B146A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</w:tr>
      <w:tr w:rsidR="00DA3D03" w:rsidRPr="00A1468D" w:rsidTr="00DA3D03">
        <w:trPr>
          <w:trHeight w:val="531"/>
        </w:trPr>
        <w:tc>
          <w:tcPr>
            <w:tcW w:w="2959" w:type="dxa"/>
            <w:tcBorders>
              <w:left w:val="single" w:sz="12" w:space="0" w:color="auto"/>
              <w:right w:val="single" w:sz="12" w:space="0" w:color="auto"/>
            </w:tcBorders>
          </w:tcPr>
          <w:p w:rsidR="00DA3D03" w:rsidRPr="00A1468D" w:rsidRDefault="00DA3D03" w:rsidP="007A3147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sıtma Havalandırma</w:t>
            </w:r>
          </w:p>
          <w:p w:rsidR="00DA3D03" w:rsidRPr="00A1468D" w:rsidRDefault="00DA3D03" w:rsidP="007A3147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066" w:type="dxa"/>
            <w:tcBorders>
              <w:left w:val="single" w:sz="12" w:space="0" w:color="auto"/>
              <w:right w:val="single" w:sz="12" w:space="0" w:color="auto"/>
            </w:tcBorders>
          </w:tcPr>
          <w:p w:rsidR="00DA3D03" w:rsidRPr="00A1468D" w:rsidRDefault="00DA3D03" w:rsidP="007A3147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İmal Usulleri II</w:t>
            </w:r>
          </w:p>
          <w:p w:rsidR="00DA3D03" w:rsidRPr="00A1468D" w:rsidRDefault="00DA3D03" w:rsidP="007B14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350" w:type="dxa"/>
            <w:tcBorders>
              <w:left w:val="single" w:sz="12" w:space="0" w:color="auto"/>
              <w:right w:val="single" w:sz="12" w:space="0" w:color="auto"/>
            </w:tcBorders>
          </w:tcPr>
          <w:p w:rsidR="00DA3D03" w:rsidRPr="00A1468D" w:rsidRDefault="00DA3D03" w:rsidP="007A3147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Control Systems</w:t>
            </w:r>
          </w:p>
          <w:p w:rsidR="00DA3D03" w:rsidRPr="00A1468D" w:rsidRDefault="00DA3D03" w:rsidP="007B14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3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Kontrol Sistemleri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29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A3D03" w:rsidRPr="004D02CF" w:rsidRDefault="00DA3D03" w:rsidP="007B146A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3</w:t>
            </w:r>
            <w:r w:rsidRPr="004D02CF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Tasarımı II</w:t>
            </w:r>
          </w:p>
          <w:p w:rsidR="00DA3D03" w:rsidRPr="00A1468D" w:rsidRDefault="00DA3D03" w:rsidP="007B146A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24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A3D03" w:rsidRDefault="00DA3D03" w:rsidP="007B146A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Dyn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.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 of Mach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.</w:t>
            </w:r>
          </w:p>
          <w:p w:rsidR="00DA3D03" w:rsidRPr="00A1468D" w:rsidRDefault="00DA3D03" w:rsidP="007B146A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3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Dinamiği</w:t>
            </w:r>
          </w:p>
        </w:tc>
        <w:tc>
          <w:tcPr>
            <w:tcW w:w="567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5DFEC" w:themeFill="accent4" w:themeFillTint="33"/>
          </w:tcPr>
          <w:p w:rsidR="00DA3D03" w:rsidRPr="00A1468D" w:rsidRDefault="00DA3D03" w:rsidP="007B146A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627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AF1DD" w:themeFill="accent3" w:themeFillTint="33"/>
          </w:tcPr>
          <w:p w:rsidR="00DA3D03" w:rsidRPr="00A1468D" w:rsidRDefault="00DA3D03" w:rsidP="007B146A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</w:tr>
      <w:tr w:rsidR="00DA3D03" w:rsidRPr="00A1468D" w:rsidTr="00DA3D03">
        <w:trPr>
          <w:trHeight w:val="909"/>
        </w:trPr>
        <w:tc>
          <w:tcPr>
            <w:tcW w:w="2959" w:type="dxa"/>
            <w:tcBorders>
              <w:left w:val="single" w:sz="12" w:space="0" w:color="auto"/>
              <w:right w:val="single" w:sz="12" w:space="0" w:color="auto"/>
            </w:tcBorders>
          </w:tcPr>
          <w:p w:rsidR="00DA3D03" w:rsidRPr="00964D21" w:rsidRDefault="00DA3D03" w:rsidP="007A3147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Teknik Resim II </w:t>
            </w:r>
          </w:p>
          <w:p w:rsidR="00DA3D03" w:rsidRPr="00A1468D" w:rsidRDefault="00DA3D03" w:rsidP="007A3147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066" w:type="dxa"/>
            <w:tcBorders>
              <w:left w:val="single" w:sz="12" w:space="0" w:color="auto"/>
              <w:right w:val="single" w:sz="12" w:space="0" w:color="auto"/>
            </w:tcBorders>
          </w:tcPr>
          <w:p w:rsidR="00DA3D03" w:rsidRPr="00A1468D" w:rsidRDefault="00DA3D03" w:rsidP="00D636BD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350" w:type="dxa"/>
            <w:tcBorders>
              <w:left w:val="single" w:sz="12" w:space="0" w:color="auto"/>
              <w:right w:val="single" w:sz="12" w:space="0" w:color="auto"/>
            </w:tcBorders>
          </w:tcPr>
          <w:p w:rsidR="00DA3D03" w:rsidRPr="00A1468D" w:rsidRDefault="00DA3D03" w:rsidP="007A3147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00 Bilg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.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Prog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.</w:t>
            </w:r>
          </w:p>
          <w:p w:rsidR="00DA3D03" w:rsidRPr="00A1468D" w:rsidRDefault="00DA3D03" w:rsidP="007B14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9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A3D03" w:rsidRPr="00292714" w:rsidRDefault="00DA3D03" w:rsidP="007A3147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</w:t>
            </w: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Technical English II </w:t>
            </w:r>
          </w:p>
          <w:p w:rsidR="00DA3D03" w:rsidRPr="00A1468D" w:rsidRDefault="00DA3D03" w:rsidP="007B14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45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A3D03" w:rsidRPr="00A1468D" w:rsidRDefault="00DA3D03" w:rsidP="007A3147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5DFEC" w:themeFill="accent4" w:themeFillTint="33"/>
          </w:tcPr>
          <w:p w:rsidR="00DA3D03" w:rsidRPr="00A1468D" w:rsidRDefault="00DA3D03" w:rsidP="007A3147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627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EAF1DD" w:themeFill="accent3" w:themeFillTint="33"/>
          </w:tcPr>
          <w:p w:rsidR="00DA3D03" w:rsidRPr="00A1468D" w:rsidRDefault="00DA3D03" w:rsidP="007A3147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:rsidR="00256627" w:rsidRDefault="00256627" w:rsidP="00256627">
      <w:pPr>
        <w:rPr>
          <w:lang w:val="tr-TR"/>
        </w:rPr>
      </w:pPr>
    </w:p>
    <w:p w:rsidR="00D636BD" w:rsidRPr="00D636BD" w:rsidRDefault="00D636BD" w:rsidP="00D636BD">
      <w:pPr>
        <w:rPr>
          <w:rFonts w:ascii="Arial" w:hAnsi="Arial" w:cs="Arial"/>
          <w:b/>
          <w:color w:val="0000FF"/>
          <w:sz w:val="28"/>
          <w:szCs w:val="20"/>
          <w:lang w:val="tr-TR"/>
        </w:rPr>
      </w:pPr>
      <w:r w:rsidRPr="00D636BD">
        <w:rPr>
          <w:rFonts w:ascii="Arial" w:hAnsi="Arial" w:cs="Arial"/>
          <w:b/>
          <w:color w:val="0000FF"/>
          <w:sz w:val="28"/>
          <w:szCs w:val="20"/>
          <w:lang w:val="tr-TR"/>
        </w:rPr>
        <w:t xml:space="preserve">28.06.2020 </w:t>
      </w:r>
      <w:r w:rsidRPr="00D636BD">
        <w:rPr>
          <w:rFonts w:ascii="Arial" w:hAnsi="Arial" w:cs="Arial"/>
          <w:b/>
          <w:color w:val="0000FF"/>
          <w:sz w:val="28"/>
          <w:szCs w:val="20"/>
          <w:lang w:val="tr-TR"/>
        </w:rPr>
        <w:t>1</w:t>
      </w:r>
      <w:r w:rsidRPr="00D636BD">
        <w:rPr>
          <w:rFonts w:ascii="Arial" w:hAnsi="Arial" w:cs="Arial"/>
          <w:b/>
          <w:color w:val="0000FF"/>
          <w:sz w:val="28"/>
          <w:szCs w:val="20"/>
          <w:lang w:val="tr-TR"/>
        </w:rPr>
        <w:t>7:00 Atatürk İlk</w:t>
      </w:r>
      <w:r w:rsidR="0021764D">
        <w:rPr>
          <w:rFonts w:ascii="Arial" w:hAnsi="Arial" w:cs="Arial"/>
          <w:b/>
          <w:color w:val="0000FF"/>
          <w:sz w:val="28"/>
          <w:szCs w:val="20"/>
          <w:lang w:val="tr-TR"/>
        </w:rPr>
        <w:t>eleri ve İnkılap</w:t>
      </w:r>
      <w:r w:rsidRPr="00D636BD">
        <w:rPr>
          <w:rFonts w:ascii="Arial" w:hAnsi="Arial" w:cs="Arial"/>
          <w:b/>
          <w:color w:val="0000FF"/>
          <w:sz w:val="28"/>
          <w:szCs w:val="20"/>
          <w:lang w:val="tr-TR"/>
        </w:rPr>
        <w:t xml:space="preserve"> Tarihi</w:t>
      </w:r>
    </w:p>
    <w:p w:rsidR="00AE22A5" w:rsidRDefault="00AE22A5" w:rsidP="00256627">
      <w:pPr>
        <w:rPr>
          <w:lang w:val="tr-TR"/>
        </w:rPr>
      </w:pPr>
    </w:p>
    <w:p w:rsidR="007B146A" w:rsidRDefault="007B146A" w:rsidP="00256627">
      <w:pPr>
        <w:rPr>
          <w:lang w:val="tr-TR"/>
        </w:rPr>
      </w:pPr>
    </w:p>
    <w:p w:rsidR="007B146A" w:rsidRDefault="007B146A" w:rsidP="00256627">
      <w:pPr>
        <w:rPr>
          <w:lang w:val="tr-TR"/>
        </w:rPr>
      </w:pPr>
    </w:p>
    <w:p w:rsidR="007B146A" w:rsidRDefault="007B146A" w:rsidP="00256627">
      <w:pPr>
        <w:rPr>
          <w:lang w:val="tr-TR"/>
        </w:rPr>
      </w:pPr>
    </w:p>
    <w:p w:rsidR="007B146A" w:rsidRDefault="007B146A" w:rsidP="00256627">
      <w:pPr>
        <w:rPr>
          <w:lang w:val="tr-TR"/>
        </w:rPr>
      </w:pPr>
    </w:p>
    <w:p w:rsidR="007B146A" w:rsidRDefault="007B146A" w:rsidP="00256627">
      <w:pPr>
        <w:rPr>
          <w:lang w:val="tr-TR"/>
        </w:rPr>
      </w:pPr>
    </w:p>
    <w:p w:rsidR="007B146A" w:rsidRDefault="007B146A" w:rsidP="00256627">
      <w:pPr>
        <w:rPr>
          <w:lang w:val="tr-TR"/>
        </w:rPr>
      </w:pPr>
    </w:p>
    <w:p w:rsidR="007B146A" w:rsidRDefault="007B146A" w:rsidP="00256627">
      <w:pPr>
        <w:rPr>
          <w:lang w:val="tr-TR"/>
        </w:rPr>
      </w:pPr>
    </w:p>
    <w:p w:rsidR="007B146A" w:rsidRDefault="007B146A" w:rsidP="00256627">
      <w:pPr>
        <w:rPr>
          <w:lang w:val="tr-TR"/>
        </w:rPr>
      </w:pPr>
    </w:p>
    <w:p w:rsidR="007B146A" w:rsidRDefault="007B146A" w:rsidP="00256627">
      <w:pPr>
        <w:rPr>
          <w:lang w:val="tr-TR"/>
        </w:rPr>
      </w:pPr>
    </w:p>
    <w:p w:rsidR="00DE57F2" w:rsidRDefault="00DE57F2" w:rsidP="00256627">
      <w:pPr>
        <w:rPr>
          <w:lang w:val="tr-TR"/>
        </w:rPr>
      </w:pPr>
    </w:p>
    <w:tbl>
      <w:tblPr>
        <w:tblW w:w="156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1"/>
        <w:gridCol w:w="3130"/>
        <w:gridCol w:w="3130"/>
        <w:gridCol w:w="3210"/>
        <w:gridCol w:w="3073"/>
      </w:tblGrid>
      <w:tr w:rsidR="00256627" w:rsidRPr="00A1468D" w:rsidTr="004958FF">
        <w:trPr>
          <w:trHeight w:val="737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256627" w:rsidRPr="00977927" w:rsidRDefault="00BE35B5" w:rsidP="004958FF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  <w:lang w:val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8902065</wp:posOffset>
                      </wp:positionH>
                      <wp:positionV relativeFrom="paragraph">
                        <wp:posOffset>62230</wp:posOffset>
                      </wp:positionV>
                      <wp:extent cx="1045845" cy="351155"/>
                      <wp:effectExtent l="0" t="0" r="0" b="0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45845" cy="351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256627" w:rsidRPr="00CE6925" w:rsidRDefault="00D636BD" w:rsidP="00256627">
                                  <w:pPr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09.06</w:t>
                                  </w:r>
                                  <w:r w:rsidR="00256627"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</w:t>
                                  </w:r>
                                  <w:r w:rsidR="00256627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202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7" type="#_x0000_t202" style="position:absolute;left:0;text-align:left;margin-left:700.95pt;margin-top:4.9pt;width:82.35pt;height:27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" filled="f" stroked="f" strokeweight=".5pt">
                      <v:path arrowok="t"/>
                      <v:textbox>
                        <w:txbxContent>
                          <w:p w:rsidR="00256627" w:rsidRPr="00CE6925" w:rsidRDefault="00D636BD" w:rsidP="00256627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09.06</w:t>
                            </w:r>
                            <w:r w:rsidR="00256627"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</w:t>
                            </w:r>
                            <w:r w:rsidR="00256627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202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56627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256627">
              <w:rPr>
                <w:rFonts w:ascii="Arial" w:hAnsi="Arial" w:cs="Arial"/>
                <w:b/>
                <w:sz w:val="28"/>
                <w:szCs w:val="20"/>
                <w:lang w:val="tr-TR"/>
              </w:rPr>
              <w:t>9</w:t>
            </w:r>
            <w:r w:rsidR="00256627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</w:t>
            </w:r>
            <w:r w:rsidR="00256627">
              <w:rPr>
                <w:rFonts w:ascii="Arial" w:hAnsi="Arial" w:cs="Arial"/>
                <w:b/>
                <w:sz w:val="28"/>
                <w:szCs w:val="20"/>
                <w:lang w:val="tr-TR"/>
              </w:rPr>
              <w:t>2020</w:t>
            </w:r>
            <w:r w:rsidR="00256627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ÖĞRETİM YILI BAHAR YARIYILI MAKİNA MÜHENDİSLİĞİ BÖLÜMÜ</w:t>
            </w:r>
          </w:p>
          <w:p w:rsidR="00256627" w:rsidRPr="00A1468D" w:rsidRDefault="00256627" w:rsidP="004958F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BÜTÜNLEME</w:t>
            </w: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 xml:space="preserve"> SINAV PROGRAM</w:t>
            </w: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I</w:t>
            </w:r>
          </w:p>
        </w:tc>
      </w:tr>
      <w:tr w:rsidR="00256627" w:rsidRPr="00A1468D" w:rsidTr="004958FF">
        <w:trPr>
          <w:trHeight w:val="419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256627" w:rsidRPr="00A1468D" w:rsidRDefault="00F17D88" w:rsidP="00F17D88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6</w:t>
            </w:r>
            <w:r w:rsidR="00256627">
              <w:rPr>
                <w:rFonts w:ascii="Arial" w:hAnsi="Arial" w:cs="Arial"/>
                <w:b/>
                <w:lang w:val="tr-TR"/>
              </w:rPr>
              <w:t>.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>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>.</w:t>
            </w:r>
            <w:r w:rsidR="00256627">
              <w:rPr>
                <w:rFonts w:ascii="Arial" w:hAnsi="Arial" w:cs="Arial"/>
                <w:b/>
                <w:lang w:val="tr-TR"/>
              </w:rPr>
              <w:t>2020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b/>
                <w:lang w:val="tr-TR"/>
              </w:rPr>
              <w:t>Pazartesi</w:t>
            </w: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256627" w:rsidRPr="00A1468D" w:rsidRDefault="00F17D88" w:rsidP="004958F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7.07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>.</w:t>
            </w:r>
            <w:r w:rsidR="00256627">
              <w:rPr>
                <w:rFonts w:ascii="Arial" w:hAnsi="Arial" w:cs="Arial"/>
                <w:b/>
                <w:lang w:val="tr-TR"/>
              </w:rPr>
              <w:t>2020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256627" w:rsidRPr="00A1468D" w:rsidRDefault="00F17D88" w:rsidP="00F17D88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8.07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>.</w:t>
            </w:r>
            <w:r w:rsidR="00256627">
              <w:rPr>
                <w:rFonts w:ascii="Arial" w:hAnsi="Arial" w:cs="Arial"/>
                <w:b/>
                <w:lang w:val="tr-TR"/>
              </w:rPr>
              <w:t>2020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b/>
                <w:lang w:val="tr-TR"/>
              </w:rPr>
              <w:t>Çarşamba</w:t>
            </w:r>
          </w:p>
        </w:tc>
        <w:tc>
          <w:tcPr>
            <w:tcW w:w="32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256627" w:rsidRPr="00A1468D" w:rsidRDefault="00F17D88" w:rsidP="00F17D88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9.07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>.</w:t>
            </w:r>
            <w:r w:rsidR="00256627">
              <w:rPr>
                <w:rFonts w:ascii="Arial" w:hAnsi="Arial" w:cs="Arial"/>
                <w:b/>
                <w:lang w:val="tr-TR"/>
              </w:rPr>
              <w:t>2020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b/>
                <w:lang w:val="tr-TR"/>
              </w:rPr>
              <w:t>Perşembe</w:t>
            </w:r>
          </w:p>
        </w:tc>
        <w:tc>
          <w:tcPr>
            <w:tcW w:w="30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256627" w:rsidRPr="00A1468D" w:rsidRDefault="00F17D88" w:rsidP="00F17D88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0.07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>.</w:t>
            </w:r>
            <w:r w:rsidR="00256627">
              <w:rPr>
                <w:rFonts w:ascii="Arial" w:hAnsi="Arial" w:cs="Arial"/>
                <w:b/>
                <w:lang w:val="tr-TR"/>
              </w:rPr>
              <w:t>2020</w:t>
            </w:r>
            <w:r w:rsidR="00256627" w:rsidRPr="00A1468D">
              <w:rPr>
                <w:rFonts w:ascii="Arial" w:hAnsi="Arial" w:cs="Arial"/>
                <w:b/>
                <w:lang w:val="tr-TR"/>
              </w:rPr>
              <w:t xml:space="preserve"> </w:t>
            </w:r>
            <w:r>
              <w:rPr>
                <w:rFonts w:ascii="Arial" w:hAnsi="Arial" w:cs="Arial"/>
                <w:b/>
                <w:lang w:val="tr-TR"/>
              </w:rPr>
              <w:t>Cuma</w:t>
            </w:r>
          </w:p>
        </w:tc>
      </w:tr>
      <w:tr w:rsidR="00256627" w:rsidRPr="00A1468D" w:rsidTr="004958FF">
        <w:trPr>
          <w:trHeight w:val="265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E57F2" w:rsidRDefault="007B146A" w:rsidP="00DE57F2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="00DE57F2"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 w:rsidR="00DE57F2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Computer Aided Modeling for Thermal Systems</w:t>
            </w:r>
          </w:p>
          <w:p w:rsidR="007B146A" w:rsidRPr="00132DB4" w:rsidRDefault="007B146A" w:rsidP="00DE57F2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  <w:p w:rsidR="007B146A" w:rsidRPr="0012253B" w:rsidRDefault="007B146A" w:rsidP="007B14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Kaldırma Makinaları</w:t>
            </w:r>
          </w:p>
          <w:p w:rsidR="00256627" w:rsidRDefault="00256627" w:rsidP="00DE57F2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  <w:p w:rsidR="007B146A" w:rsidRDefault="007B146A" w:rsidP="007B14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ak.El. Aşınma Yağlam</w:t>
            </w:r>
          </w:p>
          <w:p w:rsidR="0074777B" w:rsidRDefault="0074777B" w:rsidP="007B14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  <w:p w:rsidR="0074777B" w:rsidRDefault="0074777B" w:rsidP="0074777B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İstatistik</w:t>
            </w:r>
          </w:p>
          <w:p w:rsidR="0074777B" w:rsidRPr="0012253B" w:rsidRDefault="0074777B" w:rsidP="0074777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E57F2" w:rsidRPr="007B146A" w:rsidRDefault="00DE57F2" w:rsidP="007B146A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="007B146A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işli Çarklar</w:t>
            </w:r>
          </w:p>
          <w:p w:rsidR="007B146A" w:rsidRDefault="007B146A" w:rsidP="004958FF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  <w:p w:rsidR="007B146A" w:rsidRPr="007B146A" w:rsidRDefault="007B146A" w:rsidP="007B14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Hidrolik Mak.</w:t>
            </w:r>
          </w:p>
          <w:p w:rsidR="007B146A" w:rsidRPr="0012253B" w:rsidRDefault="007B146A" w:rsidP="004958FF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  <w:p w:rsidR="007B146A" w:rsidRPr="0012253B" w:rsidRDefault="007B146A" w:rsidP="007B14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ekatronik</w:t>
            </w:r>
          </w:p>
          <w:p w:rsidR="00256627" w:rsidRPr="0012253B" w:rsidRDefault="00256627" w:rsidP="007B146A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E57F2" w:rsidRDefault="00DE57F2" w:rsidP="00DE57F2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="007B146A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ol Mekanizmalarının Sentezi</w:t>
            </w:r>
          </w:p>
          <w:p w:rsidR="007B146A" w:rsidRPr="00EB26C4" w:rsidRDefault="007B146A" w:rsidP="00DE57F2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  <w:p w:rsidR="007B146A" w:rsidRPr="0012253B" w:rsidRDefault="007B146A" w:rsidP="007B14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Pneu. &amp; Hydro. Syst.</w:t>
            </w:r>
          </w:p>
          <w:p w:rsidR="00256627" w:rsidRDefault="00256627" w:rsidP="00DE57F2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:rsidR="00AD062D" w:rsidRPr="0012253B" w:rsidRDefault="00AD062D" w:rsidP="00DE57F2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Refrigerations</w:t>
            </w:r>
          </w:p>
        </w:tc>
        <w:tc>
          <w:tcPr>
            <w:tcW w:w="321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B146A" w:rsidRPr="007B146A" w:rsidRDefault="007B146A" w:rsidP="007B14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Metallerin Plastik Şekil. </w:t>
            </w:r>
          </w:p>
          <w:p w:rsidR="00256627" w:rsidRDefault="00256627" w:rsidP="004958FF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  <w:p w:rsidR="00256627" w:rsidRDefault="007B146A" w:rsidP="007B146A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="00256627"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Deneysel Mekanik</w:t>
            </w:r>
          </w:p>
          <w:p w:rsidR="007B146A" w:rsidRDefault="007B146A" w:rsidP="007B146A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  <w:p w:rsidR="007B146A" w:rsidRPr="0012253B" w:rsidRDefault="007B146A" w:rsidP="007B14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Kompozit Malzeme Mek.</w:t>
            </w:r>
          </w:p>
          <w:p w:rsidR="007B146A" w:rsidRPr="007B146A" w:rsidRDefault="007B146A" w:rsidP="007B146A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07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55319" w:rsidRPr="001F786E" w:rsidRDefault="00455319" w:rsidP="0045531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F786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="007B146A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Pr="001F786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otorlu Taş. Yapı El.</w:t>
            </w:r>
            <w:r w:rsidRPr="00455319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 </w:t>
            </w:r>
          </w:p>
          <w:p w:rsidR="00256627" w:rsidRDefault="00256627" w:rsidP="00C0746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:rsidR="007B146A" w:rsidRPr="0012253B" w:rsidRDefault="007B146A" w:rsidP="007B14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End. Uyg. B.D.M.</w:t>
            </w:r>
          </w:p>
          <w:p w:rsidR="007B146A" w:rsidRDefault="007B146A" w:rsidP="00C0746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:rsidR="007B146A" w:rsidRPr="007B146A" w:rsidRDefault="007B146A" w:rsidP="007B146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1</w:t>
            </w:r>
            <w:r w:rsidRPr="0012253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İş Sağlığı &amp; Güvenliği II</w:t>
            </w:r>
          </w:p>
          <w:p w:rsidR="007B146A" w:rsidRPr="00C502BC" w:rsidRDefault="007B146A" w:rsidP="00C0746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F62C24" w:rsidRPr="00A1468D" w:rsidTr="004958FF">
        <w:trPr>
          <w:trHeight w:val="113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8173F" w:rsidRPr="007B146A" w:rsidRDefault="0074777B" w:rsidP="0028173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sıtma Havalandırma</w:t>
            </w:r>
          </w:p>
          <w:p w:rsidR="00F62C24" w:rsidRDefault="00F62C24" w:rsidP="0028173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  <w:p w:rsidR="0028173F" w:rsidRPr="007B146A" w:rsidRDefault="0028173F" w:rsidP="0028173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</w:p>
          <w:p w:rsidR="0028173F" w:rsidRPr="0012253B" w:rsidRDefault="0028173F" w:rsidP="0028173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8173F" w:rsidRPr="007B146A" w:rsidRDefault="0028173F" w:rsidP="0028173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3</w:t>
            </w: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İmal Usulleri II</w:t>
            </w:r>
          </w:p>
          <w:p w:rsidR="00F62C24" w:rsidRDefault="00F62C24" w:rsidP="00AD062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:rsidR="00AD062D" w:rsidRPr="0012253B" w:rsidRDefault="00AD062D" w:rsidP="0028173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8173F" w:rsidRPr="007B146A" w:rsidRDefault="0028173F" w:rsidP="0028173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F786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1F786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Control Systems</w:t>
            </w:r>
          </w:p>
          <w:p w:rsidR="0028173F" w:rsidRPr="007B146A" w:rsidRDefault="0028173F" w:rsidP="0028173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1F786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1F786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Kontrol Sistemleri</w:t>
            </w:r>
          </w:p>
          <w:p w:rsidR="00F62C24" w:rsidRPr="0012253B" w:rsidRDefault="00F62C24" w:rsidP="0028173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21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8173F" w:rsidRPr="0012253B" w:rsidRDefault="0028173F" w:rsidP="0028173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3</w:t>
            </w: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Tasarımı II</w:t>
            </w:r>
          </w:p>
          <w:p w:rsidR="00F62C24" w:rsidRDefault="00F62C24" w:rsidP="00F62C24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:rsidR="00F62C24" w:rsidRPr="0012253B" w:rsidRDefault="00F62C24" w:rsidP="007B146A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07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B146A" w:rsidRPr="007B146A" w:rsidRDefault="007B146A" w:rsidP="007B146A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3</w:t>
            </w: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Dynamics of Machinery</w:t>
            </w:r>
          </w:p>
          <w:p w:rsidR="007B146A" w:rsidRPr="0012253B" w:rsidRDefault="007B146A" w:rsidP="007B146A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3</w:t>
            </w:r>
            <w:r w:rsidRPr="0012253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Dinamiği</w:t>
            </w:r>
          </w:p>
          <w:p w:rsidR="00F62C24" w:rsidRPr="0012253B" w:rsidRDefault="00F62C24" w:rsidP="00F62C24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:rsidR="00F62C24" w:rsidRPr="0012253B" w:rsidRDefault="00F62C24" w:rsidP="00F62C24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F62C24" w:rsidRPr="00A1468D" w:rsidTr="004958FF">
        <w:trPr>
          <w:trHeight w:val="524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AD062D" w:rsidRPr="007B146A" w:rsidRDefault="00F17D88" w:rsidP="00AD062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15</w:t>
            </w:r>
            <w:r w:rsidR="00AD062D"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Thermodynamics </w:t>
            </w:r>
          </w:p>
          <w:p w:rsidR="00AD062D" w:rsidRPr="007B146A" w:rsidRDefault="00F17D88" w:rsidP="00AD062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15</w:t>
            </w:r>
            <w:r w:rsidR="00AD062D"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:00 Termodinamik</w:t>
            </w:r>
          </w:p>
          <w:p w:rsidR="00F62C24" w:rsidRDefault="00F62C24" w:rsidP="00F62C24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  <w:p w:rsidR="00F62C24" w:rsidRPr="0012253B" w:rsidRDefault="00F62C24" w:rsidP="00F62C24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F62C24" w:rsidRPr="0012253B" w:rsidRDefault="00F62C24" w:rsidP="00F62C24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:00 Engineering Math.</w:t>
            </w:r>
          </w:p>
          <w:p w:rsidR="00F62C24" w:rsidRPr="0012253B" w:rsidRDefault="00F62C24" w:rsidP="00F62C24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:rsidR="00F62C24" w:rsidRPr="007B146A" w:rsidRDefault="00F62C24" w:rsidP="00F62C24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:00 Mühendislik Mat.</w:t>
            </w:r>
          </w:p>
        </w:tc>
        <w:tc>
          <w:tcPr>
            <w:tcW w:w="31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B146A" w:rsidRPr="0012253B" w:rsidRDefault="007B146A" w:rsidP="007B14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 w:rsidR="00F17D88"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Electronics </w:t>
            </w:r>
          </w:p>
          <w:p w:rsidR="007B146A" w:rsidRPr="0012253B" w:rsidRDefault="00F17D88" w:rsidP="007B14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15</w:t>
            </w:r>
            <w:r w:rsidR="007B146A"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:00 Elektronik</w:t>
            </w:r>
          </w:p>
          <w:p w:rsidR="00F62C24" w:rsidRPr="0012253B" w:rsidRDefault="00F62C24" w:rsidP="00F62C24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  <w:p w:rsidR="00F62C24" w:rsidRPr="0012253B" w:rsidRDefault="00F62C24" w:rsidP="00F62C24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21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B146A" w:rsidRPr="007B146A" w:rsidRDefault="007B146A" w:rsidP="007B14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15</w:t>
            </w: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:00 Fluid Mechanics</w:t>
            </w:r>
          </w:p>
          <w:p w:rsidR="00F62C24" w:rsidRPr="0012253B" w:rsidRDefault="007B146A" w:rsidP="007B146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15</w:t>
            </w: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>:00 Akışkanlar Mekaniği</w:t>
            </w:r>
          </w:p>
        </w:tc>
        <w:tc>
          <w:tcPr>
            <w:tcW w:w="307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B146A" w:rsidRPr="0012253B" w:rsidRDefault="007B146A" w:rsidP="007B146A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15</w:t>
            </w:r>
            <w:r w:rsidRPr="0012253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Mukavemet II </w:t>
            </w:r>
          </w:p>
          <w:p w:rsidR="00F62C24" w:rsidRPr="0012253B" w:rsidRDefault="00F62C24" w:rsidP="007B146A">
            <w:pPr>
              <w:rPr>
                <w:rFonts w:ascii="Arial" w:hAnsi="Arial" w:cs="Arial"/>
                <w:b/>
                <w:color w:val="000080"/>
                <w:sz w:val="20"/>
                <w:szCs w:val="20"/>
                <w:lang w:val="tr-TR"/>
              </w:rPr>
            </w:pPr>
          </w:p>
        </w:tc>
      </w:tr>
      <w:tr w:rsidR="00F62C24" w:rsidRPr="00A1468D" w:rsidTr="004958FF">
        <w:trPr>
          <w:trHeight w:val="720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636BD" w:rsidRDefault="00D636BD" w:rsidP="00D636B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Türk Dili II</w:t>
            </w:r>
          </w:p>
          <w:p w:rsidR="00D636BD" w:rsidRPr="007B146A" w:rsidRDefault="00D636BD" w:rsidP="00D636B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  <w:p w:rsidR="00D636BD" w:rsidRPr="0012253B" w:rsidRDefault="00D636BD" w:rsidP="00D636B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Bilgisayar Programlama </w:t>
            </w:r>
          </w:p>
          <w:p w:rsidR="00F62C24" w:rsidRPr="007B146A" w:rsidRDefault="00F62C24" w:rsidP="00F62C24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F62C24" w:rsidRPr="007B146A" w:rsidRDefault="00F62C24" w:rsidP="00F62C24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:rsidR="00AD062D" w:rsidRDefault="00AD062D" w:rsidP="00AD062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  <w:p w:rsidR="00AD062D" w:rsidRPr="007B146A" w:rsidRDefault="00AD062D" w:rsidP="00AD062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Technical English II </w:t>
            </w:r>
          </w:p>
          <w:p w:rsidR="00F62C24" w:rsidRPr="0012253B" w:rsidRDefault="00F62C24" w:rsidP="00F62C24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636BD" w:rsidRPr="0012253B" w:rsidRDefault="00D636BD" w:rsidP="00D636B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Atatürk İlk. &amp; İnk. Tarihi </w:t>
            </w:r>
          </w:p>
          <w:p w:rsidR="00AD062D" w:rsidRDefault="00AD062D" w:rsidP="007B146A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  <w:p w:rsidR="00D636BD" w:rsidRPr="007B146A" w:rsidRDefault="00D636BD" w:rsidP="00D636B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Matematik II </w:t>
            </w:r>
          </w:p>
          <w:p w:rsidR="00F62C24" w:rsidRPr="0012253B" w:rsidRDefault="00F62C24" w:rsidP="00D636BD">
            <w:pPr>
              <w:rPr>
                <w:rFonts w:ascii="Arial" w:hAnsi="Arial" w:cs="Arial"/>
                <w:i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21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7B146A" w:rsidRDefault="007B146A" w:rsidP="007B146A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</w:t>
            </w: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Teknik Resim II </w:t>
            </w:r>
          </w:p>
          <w:p w:rsidR="00F62C24" w:rsidRPr="0012253B" w:rsidRDefault="00F62C24" w:rsidP="007B146A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bookmarkStart w:id="0" w:name="_GoBack"/>
            <w:bookmarkEnd w:id="0"/>
          </w:p>
        </w:tc>
        <w:tc>
          <w:tcPr>
            <w:tcW w:w="3073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F62C24" w:rsidRPr="007B146A" w:rsidRDefault="00F62C24" w:rsidP="00F62C24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</w:t>
            </w: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Statics </w:t>
            </w:r>
          </w:p>
          <w:p w:rsidR="00F62C24" w:rsidRDefault="00F62C24" w:rsidP="00F62C24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</w:t>
            </w:r>
            <w:r w:rsidRPr="0012253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Statik </w:t>
            </w:r>
          </w:p>
          <w:p w:rsidR="00F62C24" w:rsidRPr="0012253B" w:rsidRDefault="00F62C24" w:rsidP="00F62C24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:rsidR="00256627" w:rsidRPr="00977927" w:rsidRDefault="00256627" w:rsidP="00722CD0">
      <w:pPr>
        <w:rPr>
          <w:lang w:val="tr-TR"/>
        </w:rPr>
      </w:pPr>
    </w:p>
    <w:sectPr w:rsidR="00256627" w:rsidRPr="00977927" w:rsidSect="002D08FD">
      <w:pgSz w:w="16838" w:h="11906" w:orient="landscape"/>
      <w:pgMar w:top="57" w:right="567" w:bottom="57" w:left="567" w:header="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1074" w:rsidRDefault="000C1074" w:rsidP="00B43F60">
      <w:r>
        <w:separator/>
      </w:r>
    </w:p>
  </w:endnote>
  <w:endnote w:type="continuationSeparator" w:id="0">
    <w:p w:rsidR="000C1074" w:rsidRDefault="000C1074" w:rsidP="00B43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1074" w:rsidRDefault="000C1074" w:rsidP="00B43F60">
      <w:r>
        <w:separator/>
      </w:r>
    </w:p>
  </w:footnote>
  <w:footnote w:type="continuationSeparator" w:id="0">
    <w:p w:rsidR="000C1074" w:rsidRDefault="000C1074" w:rsidP="00B43F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TczMDAGQgtjAyUdpeDU4uLM/DyQAmODWgDO/XA4LQAAAA=="/>
  </w:docVars>
  <w:rsids>
    <w:rsidRoot w:val="0062166E"/>
    <w:rsid w:val="0000111B"/>
    <w:rsid w:val="000024A8"/>
    <w:rsid w:val="00003E53"/>
    <w:rsid w:val="000040A6"/>
    <w:rsid w:val="00006F6A"/>
    <w:rsid w:val="0000726E"/>
    <w:rsid w:val="00007271"/>
    <w:rsid w:val="00007CA8"/>
    <w:rsid w:val="00007EBA"/>
    <w:rsid w:val="00015772"/>
    <w:rsid w:val="000160B3"/>
    <w:rsid w:val="000163A9"/>
    <w:rsid w:val="00016822"/>
    <w:rsid w:val="0002005A"/>
    <w:rsid w:val="000205F6"/>
    <w:rsid w:val="00020CFD"/>
    <w:rsid w:val="00021A63"/>
    <w:rsid w:val="00023C0B"/>
    <w:rsid w:val="00023DBA"/>
    <w:rsid w:val="0002402B"/>
    <w:rsid w:val="00024FFA"/>
    <w:rsid w:val="00025803"/>
    <w:rsid w:val="00025CB5"/>
    <w:rsid w:val="00026548"/>
    <w:rsid w:val="00030324"/>
    <w:rsid w:val="000303EE"/>
    <w:rsid w:val="00030544"/>
    <w:rsid w:val="00032A91"/>
    <w:rsid w:val="00033445"/>
    <w:rsid w:val="00034A21"/>
    <w:rsid w:val="00037F19"/>
    <w:rsid w:val="0004766F"/>
    <w:rsid w:val="00052BC7"/>
    <w:rsid w:val="000547C7"/>
    <w:rsid w:val="00054BF3"/>
    <w:rsid w:val="00064463"/>
    <w:rsid w:val="0006634E"/>
    <w:rsid w:val="00067011"/>
    <w:rsid w:val="000706F3"/>
    <w:rsid w:val="00070C06"/>
    <w:rsid w:val="00071F01"/>
    <w:rsid w:val="0007278D"/>
    <w:rsid w:val="00073937"/>
    <w:rsid w:val="00076315"/>
    <w:rsid w:val="000775C5"/>
    <w:rsid w:val="00077894"/>
    <w:rsid w:val="00080378"/>
    <w:rsid w:val="00080819"/>
    <w:rsid w:val="000809D0"/>
    <w:rsid w:val="00081F1D"/>
    <w:rsid w:val="000839E7"/>
    <w:rsid w:val="00083DAE"/>
    <w:rsid w:val="00084064"/>
    <w:rsid w:val="00084158"/>
    <w:rsid w:val="0008532A"/>
    <w:rsid w:val="00085EF8"/>
    <w:rsid w:val="00085FF2"/>
    <w:rsid w:val="00086EEF"/>
    <w:rsid w:val="00087518"/>
    <w:rsid w:val="00090058"/>
    <w:rsid w:val="00090749"/>
    <w:rsid w:val="00091D70"/>
    <w:rsid w:val="000921CD"/>
    <w:rsid w:val="00094ABB"/>
    <w:rsid w:val="00095145"/>
    <w:rsid w:val="00096A7D"/>
    <w:rsid w:val="000A23A5"/>
    <w:rsid w:val="000A2A46"/>
    <w:rsid w:val="000A510A"/>
    <w:rsid w:val="000A5441"/>
    <w:rsid w:val="000A6E3E"/>
    <w:rsid w:val="000A7A91"/>
    <w:rsid w:val="000A7F91"/>
    <w:rsid w:val="000B01F6"/>
    <w:rsid w:val="000B207E"/>
    <w:rsid w:val="000B22A0"/>
    <w:rsid w:val="000B2999"/>
    <w:rsid w:val="000B2D82"/>
    <w:rsid w:val="000B4506"/>
    <w:rsid w:val="000B4BD9"/>
    <w:rsid w:val="000B5D69"/>
    <w:rsid w:val="000C1074"/>
    <w:rsid w:val="000C31C7"/>
    <w:rsid w:val="000C4FBE"/>
    <w:rsid w:val="000C5AFD"/>
    <w:rsid w:val="000C685E"/>
    <w:rsid w:val="000C6D5B"/>
    <w:rsid w:val="000C7297"/>
    <w:rsid w:val="000D0AF8"/>
    <w:rsid w:val="000D0B7E"/>
    <w:rsid w:val="000D1E84"/>
    <w:rsid w:val="000D2767"/>
    <w:rsid w:val="000D2B1C"/>
    <w:rsid w:val="000D3F37"/>
    <w:rsid w:val="000D44D4"/>
    <w:rsid w:val="000D7FDB"/>
    <w:rsid w:val="000E2809"/>
    <w:rsid w:val="000E3D00"/>
    <w:rsid w:val="000E541E"/>
    <w:rsid w:val="000E5674"/>
    <w:rsid w:val="000E6989"/>
    <w:rsid w:val="000E7DDF"/>
    <w:rsid w:val="000E7FAA"/>
    <w:rsid w:val="000F271E"/>
    <w:rsid w:val="000F2991"/>
    <w:rsid w:val="000F3676"/>
    <w:rsid w:val="000F43AB"/>
    <w:rsid w:val="000F51D7"/>
    <w:rsid w:val="000F57EE"/>
    <w:rsid w:val="000F6E47"/>
    <w:rsid w:val="000F73E5"/>
    <w:rsid w:val="00101182"/>
    <w:rsid w:val="001030CA"/>
    <w:rsid w:val="001041AC"/>
    <w:rsid w:val="00104243"/>
    <w:rsid w:val="00106474"/>
    <w:rsid w:val="00111C79"/>
    <w:rsid w:val="00112775"/>
    <w:rsid w:val="00113B8B"/>
    <w:rsid w:val="001174CD"/>
    <w:rsid w:val="0012223A"/>
    <w:rsid w:val="001223EA"/>
    <w:rsid w:val="0012253B"/>
    <w:rsid w:val="00122DBA"/>
    <w:rsid w:val="00124D42"/>
    <w:rsid w:val="00125313"/>
    <w:rsid w:val="00126690"/>
    <w:rsid w:val="00126FF6"/>
    <w:rsid w:val="00131221"/>
    <w:rsid w:val="00131868"/>
    <w:rsid w:val="00132324"/>
    <w:rsid w:val="00132DB4"/>
    <w:rsid w:val="00133241"/>
    <w:rsid w:val="001341E8"/>
    <w:rsid w:val="00135AD0"/>
    <w:rsid w:val="0013656C"/>
    <w:rsid w:val="0013661A"/>
    <w:rsid w:val="0013685F"/>
    <w:rsid w:val="00136E0D"/>
    <w:rsid w:val="00137532"/>
    <w:rsid w:val="00140103"/>
    <w:rsid w:val="00140E0B"/>
    <w:rsid w:val="0014416E"/>
    <w:rsid w:val="00144F83"/>
    <w:rsid w:val="001467E2"/>
    <w:rsid w:val="001477C8"/>
    <w:rsid w:val="00150393"/>
    <w:rsid w:val="00150A6F"/>
    <w:rsid w:val="00151357"/>
    <w:rsid w:val="001518CF"/>
    <w:rsid w:val="00152ADE"/>
    <w:rsid w:val="00153525"/>
    <w:rsid w:val="0015359A"/>
    <w:rsid w:val="00154B5D"/>
    <w:rsid w:val="00156B6D"/>
    <w:rsid w:val="00157275"/>
    <w:rsid w:val="0016034D"/>
    <w:rsid w:val="00161AC2"/>
    <w:rsid w:val="00161ECA"/>
    <w:rsid w:val="00162793"/>
    <w:rsid w:val="0016376F"/>
    <w:rsid w:val="0016495C"/>
    <w:rsid w:val="00165D4D"/>
    <w:rsid w:val="00170FD4"/>
    <w:rsid w:val="001729EF"/>
    <w:rsid w:val="001731B8"/>
    <w:rsid w:val="0017352B"/>
    <w:rsid w:val="00173BD7"/>
    <w:rsid w:val="00173BF0"/>
    <w:rsid w:val="00176121"/>
    <w:rsid w:val="0017722E"/>
    <w:rsid w:val="001772EC"/>
    <w:rsid w:val="0018143F"/>
    <w:rsid w:val="001846E7"/>
    <w:rsid w:val="001859C3"/>
    <w:rsid w:val="001859DE"/>
    <w:rsid w:val="001872A2"/>
    <w:rsid w:val="00190139"/>
    <w:rsid w:val="0019143A"/>
    <w:rsid w:val="00191895"/>
    <w:rsid w:val="00192169"/>
    <w:rsid w:val="00192225"/>
    <w:rsid w:val="001925BC"/>
    <w:rsid w:val="00192CCC"/>
    <w:rsid w:val="00194243"/>
    <w:rsid w:val="001942E6"/>
    <w:rsid w:val="00196AF1"/>
    <w:rsid w:val="001978CA"/>
    <w:rsid w:val="001A1231"/>
    <w:rsid w:val="001A208D"/>
    <w:rsid w:val="001A2411"/>
    <w:rsid w:val="001A289E"/>
    <w:rsid w:val="001A328B"/>
    <w:rsid w:val="001A418B"/>
    <w:rsid w:val="001A505A"/>
    <w:rsid w:val="001A5935"/>
    <w:rsid w:val="001A662C"/>
    <w:rsid w:val="001A6643"/>
    <w:rsid w:val="001A67B6"/>
    <w:rsid w:val="001A6F22"/>
    <w:rsid w:val="001B091B"/>
    <w:rsid w:val="001B36DF"/>
    <w:rsid w:val="001B3AB0"/>
    <w:rsid w:val="001B4B84"/>
    <w:rsid w:val="001B4CB1"/>
    <w:rsid w:val="001B71CB"/>
    <w:rsid w:val="001B7611"/>
    <w:rsid w:val="001C0F0C"/>
    <w:rsid w:val="001C48E2"/>
    <w:rsid w:val="001C5194"/>
    <w:rsid w:val="001C5B5E"/>
    <w:rsid w:val="001C643B"/>
    <w:rsid w:val="001C7822"/>
    <w:rsid w:val="001D241B"/>
    <w:rsid w:val="001D2603"/>
    <w:rsid w:val="001D3761"/>
    <w:rsid w:val="001D4FA4"/>
    <w:rsid w:val="001E065C"/>
    <w:rsid w:val="001E31DF"/>
    <w:rsid w:val="001E48E6"/>
    <w:rsid w:val="001E5604"/>
    <w:rsid w:val="001E5958"/>
    <w:rsid w:val="001E5D28"/>
    <w:rsid w:val="001E5DB7"/>
    <w:rsid w:val="001E6024"/>
    <w:rsid w:val="001F1D23"/>
    <w:rsid w:val="001F2563"/>
    <w:rsid w:val="001F31A0"/>
    <w:rsid w:val="001F5245"/>
    <w:rsid w:val="001F52D5"/>
    <w:rsid w:val="001F5312"/>
    <w:rsid w:val="001F6BFD"/>
    <w:rsid w:val="001F6DBB"/>
    <w:rsid w:val="001F786E"/>
    <w:rsid w:val="002000FE"/>
    <w:rsid w:val="00200270"/>
    <w:rsid w:val="00202F9A"/>
    <w:rsid w:val="00203091"/>
    <w:rsid w:val="00206D93"/>
    <w:rsid w:val="002070BF"/>
    <w:rsid w:val="002077FC"/>
    <w:rsid w:val="00211110"/>
    <w:rsid w:val="00211675"/>
    <w:rsid w:val="00211984"/>
    <w:rsid w:val="00215787"/>
    <w:rsid w:val="00217407"/>
    <w:rsid w:val="0021764D"/>
    <w:rsid w:val="00220CE4"/>
    <w:rsid w:val="002211C0"/>
    <w:rsid w:val="00223A29"/>
    <w:rsid w:val="00223B11"/>
    <w:rsid w:val="00223C30"/>
    <w:rsid w:val="00223DE6"/>
    <w:rsid w:val="0022495E"/>
    <w:rsid w:val="002252EC"/>
    <w:rsid w:val="0022581B"/>
    <w:rsid w:val="0023108F"/>
    <w:rsid w:val="002311AC"/>
    <w:rsid w:val="00232C6A"/>
    <w:rsid w:val="00232E92"/>
    <w:rsid w:val="00233896"/>
    <w:rsid w:val="002339F3"/>
    <w:rsid w:val="0023632A"/>
    <w:rsid w:val="00242E8D"/>
    <w:rsid w:val="00244CAC"/>
    <w:rsid w:val="00244D2A"/>
    <w:rsid w:val="002463E6"/>
    <w:rsid w:val="00246982"/>
    <w:rsid w:val="00247244"/>
    <w:rsid w:val="002527B8"/>
    <w:rsid w:val="0025298E"/>
    <w:rsid w:val="0025570B"/>
    <w:rsid w:val="00255E5F"/>
    <w:rsid w:val="00256627"/>
    <w:rsid w:val="0025731A"/>
    <w:rsid w:val="00260392"/>
    <w:rsid w:val="00260842"/>
    <w:rsid w:val="002626E4"/>
    <w:rsid w:val="002638BE"/>
    <w:rsid w:val="0026597D"/>
    <w:rsid w:val="002662AE"/>
    <w:rsid w:val="0026670B"/>
    <w:rsid w:val="00267063"/>
    <w:rsid w:val="002679EA"/>
    <w:rsid w:val="00272E79"/>
    <w:rsid w:val="00277908"/>
    <w:rsid w:val="00277AD2"/>
    <w:rsid w:val="00280337"/>
    <w:rsid w:val="00281209"/>
    <w:rsid w:val="0028173F"/>
    <w:rsid w:val="002818B8"/>
    <w:rsid w:val="00281EF9"/>
    <w:rsid w:val="002827E4"/>
    <w:rsid w:val="00282A20"/>
    <w:rsid w:val="00283339"/>
    <w:rsid w:val="00284BF8"/>
    <w:rsid w:val="00290DE0"/>
    <w:rsid w:val="00291684"/>
    <w:rsid w:val="00292714"/>
    <w:rsid w:val="002938B5"/>
    <w:rsid w:val="00294852"/>
    <w:rsid w:val="00294F24"/>
    <w:rsid w:val="00295F8F"/>
    <w:rsid w:val="00296635"/>
    <w:rsid w:val="002973F0"/>
    <w:rsid w:val="002A09CE"/>
    <w:rsid w:val="002A0BEC"/>
    <w:rsid w:val="002A0CF6"/>
    <w:rsid w:val="002A2A02"/>
    <w:rsid w:val="002A3972"/>
    <w:rsid w:val="002B02EC"/>
    <w:rsid w:val="002B1423"/>
    <w:rsid w:val="002B2534"/>
    <w:rsid w:val="002B5783"/>
    <w:rsid w:val="002C0036"/>
    <w:rsid w:val="002C0F31"/>
    <w:rsid w:val="002C5E6A"/>
    <w:rsid w:val="002D08FD"/>
    <w:rsid w:val="002D1749"/>
    <w:rsid w:val="002D1970"/>
    <w:rsid w:val="002D1F2F"/>
    <w:rsid w:val="002D3E15"/>
    <w:rsid w:val="002D4C55"/>
    <w:rsid w:val="002D5836"/>
    <w:rsid w:val="002D7C8E"/>
    <w:rsid w:val="002E0510"/>
    <w:rsid w:val="002E12AF"/>
    <w:rsid w:val="002E173B"/>
    <w:rsid w:val="002E3A20"/>
    <w:rsid w:val="002E48E1"/>
    <w:rsid w:val="002E7025"/>
    <w:rsid w:val="002F00C3"/>
    <w:rsid w:val="002F1A4E"/>
    <w:rsid w:val="002F27AF"/>
    <w:rsid w:val="002F3B03"/>
    <w:rsid w:val="002F668A"/>
    <w:rsid w:val="002F6893"/>
    <w:rsid w:val="002F6CDE"/>
    <w:rsid w:val="00300A6C"/>
    <w:rsid w:val="00300FEC"/>
    <w:rsid w:val="003020AA"/>
    <w:rsid w:val="003024B8"/>
    <w:rsid w:val="00304024"/>
    <w:rsid w:val="0030455A"/>
    <w:rsid w:val="00304ABB"/>
    <w:rsid w:val="003060A4"/>
    <w:rsid w:val="00307158"/>
    <w:rsid w:val="00310A7B"/>
    <w:rsid w:val="00310A9B"/>
    <w:rsid w:val="003118DD"/>
    <w:rsid w:val="00312DC8"/>
    <w:rsid w:val="00312E1F"/>
    <w:rsid w:val="00312E8B"/>
    <w:rsid w:val="0031319C"/>
    <w:rsid w:val="00313936"/>
    <w:rsid w:val="003140B0"/>
    <w:rsid w:val="003148E5"/>
    <w:rsid w:val="00315159"/>
    <w:rsid w:val="003151FC"/>
    <w:rsid w:val="00316A9D"/>
    <w:rsid w:val="00320C8F"/>
    <w:rsid w:val="003238B9"/>
    <w:rsid w:val="00323966"/>
    <w:rsid w:val="00323D70"/>
    <w:rsid w:val="003251F5"/>
    <w:rsid w:val="00325432"/>
    <w:rsid w:val="00325C40"/>
    <w:rsid w:val="0032626D"/>
    <w:rsid w:val="00326EE1"/>
    <w:rsid w:val="00326F6A"/>
    <w:rsid w:val="00327983"/>
    <w:rsid w:val="00331A24"/>
    <w:rsid w:val="0033248C"/>
    <w:rsid w:val="0033399D"/>
    <w:rsid w:val="00334A66"/>
    <w:rsid w:val="00336E0A"/>
    <w:rsid w:val="003371DF"/>
    <w:rsid w:val="0034456D"/>
    <w:rsid w:val="00347307"/>
    <w:rsid w:val="00347309"/>
    <w:rsid w:val="00350D2F"/>
    <w:rsid w:val="00351E08"/>
    <w:rsid w:val="00352192"/>
    <w:rsid w:val="00352A0D"/>
    <w:rsid w:val="00353DFB"/>
    <w:rsid w:val="00354413"/>
    <w:rsid w:val="00356BE9"/>
    <w:rsid w:val="00356D9F"/>
    <w:rsid w:val="003602F0"/>
    <w:rsid w:val="00362796"/>
    <w:rsid w:val="00363150"/>
    <w:rsid w:val="00363232"/>
    <w:rsid w:val="00363EC0"/>
    <w:rsid w:val="00366693"/>
    <w:rsid w:val="00367A00"/>
    <w:rsid w:val="00367B0F"/>
    <w:rsid w:val="003705A1"/>
    <w:rsid w:val="00372507"/>
    <w:rsid w:val="00372EC7"/>
    <w:rsid w:val="003744BE"/>
    <w:rsid w:val="00375D9F"/>
    <w:rsid w:val="00377A48"/>
    <w:rsid w:val="003824EC"/>
    <w:rsid w:val="00383AF6"/>
    <w:rsid w:val="0038646C"/>
    <w:rsid w:val="00387B2E"/>
    <w:rsid w:val="003918AB"/>
    <w:rsid w:val="00395B2C"/>
    <w:rsid w:val="003961E9"/>
    <w:rsid w:val="003969DC"/>
    <w:rsid w:val="00396ACE"/>
    <w:rsid w:val="00396C65"/>
    <w:rsid w:val="0039748C"/>
    <w:rsid w:val="0039753A"/>
    <w:rsid w:val="00397ADF"/>
    <w:rsid w:val="003A15AF"/>
    <w:rsid w:val="003A2D41"/>
    <w:rsid w:val="003A3202"/>
    <w:rsid w:val="003A5147"/>
    <w:rsid w:val="003B00F4"/>
    <w:rsid w:val="003B0EBA"/>
    <w:rsid w:val="003B2C02"/>
    <w:rsid w:val="003B2E0B"/>
    <w:rsid w:val="003B586F"/>
    <w:rsid w:val="003B7908"/>
    <w:rsid w:val="003C03F2"/>
    <w:rsid w:val="003C07C5"/>
    <w:rsid w:val="003C0EE6"/>
    <w:rsid w:val="003C1D3E"/>
    <w:rsid w:val="003C2C41"/>
    <w:rsid w:val="003C7CBE"/>
    <w:rsid w:val="003D03F2"/>
    <w:rsid w:val="003D07DD"/>
    <w:rsid w:val="003D0FDE"/>
    <w:rsid w:val="003D287D"/>
    <w:rsid w:val="003D3A3D"/>
    <w:rsid w:val="003D3FC8"/>
    <w:rsid w:val="003D746F"/>
    <w:rsid w:val="003D7B3F"/>
    <w:rsid w:val="003E1712"/>
    <w:rsid w:val="003E26BE"/>
    <w:rsid w:val="003E2EC8"/>
    <w:rsid w:val="003E3C07"/>
    <w:rsid w:val="003E3CDC"/>
    <w:rsid w:val="003E3F63"/>
    <w:rsid w:val="003E4962"/>
    <w:rsid w:val="003E5A49"/>
    <w:rsid w:val="003E7808"/>
    <w:rsid w:val="003F0E47"/>
    <w:rsid w:val="003F2B4F"/>
    <w:rsid w:val="003F2DEB"/>
    <w:rsid w:val="003F48BE"/>
    <w:rsid w:val="003F680E"/>
    <w:rsid w:val="003F6E13"/>
    <w:rsid w:val="003F6FAD"/>
    <w:rsid w:val="0040267F"/>
    <w:rsid w:val="00403035"/>
    <w:rsid w:val="00403290"/>
    <w:rsid w:val="00407877"/>
    <w:rsid w:val="00412809"/>
    <w:rsid w:val="00413282"/>
    <w:rsid w:val="004137DD"/>
    <w:rsid w:val="00417475"/>
    <w:rsid w:val="00417629"/>
    <w:rsid w:val="004203B8"/>
    <w:rsid w:val="00420608"/>
    <w:rsid w:val="00420EF2"/>
    <w:rsid w:val="0043298D"/>
    <w:rsid w:val="004331C8"/>
    <w:rsid w:val="00433B4E"/>
    <w:rsid w:val="00434A77"/>
    <w:rsid w:val="00436DC1"/>
    <w:rsid w:val="00437625"/>
    <w:rsid w:val="00440570"/>
    <w:rsid w:val="00440ECA"/>
    <w:rsid w:val="00441C7A"/>
    <w:rsid w:val="00441F02"/>
    <w:rsid w:val="00441FF5"/>
    <w:rsid w:val="00442350"/>
    <w:rsid w:val="00442759"/>
    <w:rsid w:val="00442FFF"/>
    <w:rsid w:val="00443548"/>
    <w:rsid w:val="004438AC"/>
    <w:rsid w:val="00443C18"/>
    <w:rsid w:val="00444421"/>
    <w:rsid w:val="00446E6A"/>
    <w:rsid w:val="004506DD"/>
    <w:rsid w:val="00452AC0"/>
    <w:rsid w:val="00454B90"/>
    <w:rsid w:val="00455319"/>
    <w:rsid w:val="004568EA"/>
    <w:rsid w:val="00460566"/>
    <w:rsid w:val="00461B0C"/>
    <w:rsid w:val="0046290B"/>
    <w:rsid w:val="00463851"/>
    <w:rsid w:val="00466ED3"/>
    <w:rsid w:val="00467CB5"/>
    <w:rsid w:val="004712D8"/>
    <w:rsid w:val="00471CD7"/>
    <w:rsid w:val="004721F8"/>
    <w:rsid w:val="00472EC0"/>
    <w:rsid w:val="004732D5"/>
    <w:rsid w:val="00474FDC"/>
    <w:rsid w:val="00475A45"/>
    <w:rsid w:val="00476486"/>
    <w:rsid w:val="00476F49"/>
    <w:rsid w:val="00480397"/>
    <w:rsid w:val="004808DB"/>
    <w:rsid w:val="004829C0"/>
    <w:rsid w:val="00482DCB"/>
    <w:rsid w:val="00483F40"/>
    <w:rsid w:val="0048472A"/>
    <w:rsid w:val="00485F84"/>
    <w:rsid w:val="00486B52"/>
    <w:rsid w:val="00486C68"/>
    <w:rsid w:val="0049433A"/>
    <w:rsid w:val="0049447C"/>
    <w:rsid w:val="00495AA1"/>
    <w:rsid w:val="00497767"/>
    <w:rsid w:val="00497ECD"/>
    <w:rsid w:val="004A09EC"/>
    <w:rsid w:val="004A22DC"/>
    <w:rsid w:val="004A2BE3"/>
    <w:rsid w:val="004A3EF9"/>
    <w:rsid w:val="004A4309"/>
    <w:rsid w:val="004A43E5"/>
    <w:rsid w:val="004A534C"/>
    <w:rsid w:val="004A55B3"/>
    <w:rsid w:val="004A7A3A"/>
    <w:rsid w:val="004A7FBF"/>
    <w:rsid w:val="004B0852"/>
    <w:rsid w:val="004B0CB2"/>
    <w:rsid w:val="004B13C9"/>
    <w:rsid w:val="004B34BE"/>
    <w:rsid w:val="004B3BDB"/>
    <w:rsid w:val="004B45DD"/>
    <w:rsid w:val="004B4B09"/>
    <w:rsid w:val="004C0DD6"/>
    <w:rsid w:val="004C6EC2"/>
    <w:rsid w:val="004D00DF"/>
    <w:rsid w:val="004D02CF"/>
    <w:rsid w:val="004D0411"/>
    <w:rsid w:val="004D3131"/>
    <w:rsid w:val="004D4F09"/>
    <w:rsid w:val="004D60F4"/>
    <w:rsid w:val="004D64DC"/>
    <w:rsid w:val="004D7069"/>
    <w:rsid w:val="004D71B5"/>
    <w:rsid w:val="004D7E83"/>
    <w:rsid w:val="004E340F"/>
    <w:rsid w:val="004E37BC"/>
    <w:rsid w:val="004E46A3"/>
    <w:rsid w:val="004E5438"/>
    <w:rsid w:val="004E559A"/>
    <w:rsid w:val="004E7CAA"/>
    <w:rsid w:val="004F2573"/>
    <w:rsid w:val="004F3160"/>
    <w:rsid w:val="004F31AB"/>
    <w:rsid w:val="004F328F"/>
    <w:rsid w:val="004F3519"/>
    <w:rsid w:val="004F45E4"/>
    <w:rsid w:val="004F4CAC"/>
    <w:rsid w:val="00501250"/>
    <w:rsid w:val="00501787"/>
    <w:rsid w:val="00504128"/>
    <w:rsid w:val="0050430E"/>
    <w:rsid w:val="005054E0"/>
    <w:rsid w:val="005058FA"/>
    <w:rsid w:val="00506B44"/>
    <w:rsid w:val="00506BE3"/>
    <w:rsid w:val="00506C45"/>
    <w:rsid w:val="00510B4D"/>
    <w:rsid w:val="00511E42"/>
    <w:rsid w:val="00512287"/>
    <w:rsid w:val="005122FC"/>
    <w:rsid w:val="00521E51"/>
    <w:rsid w:val="00523325"/>
    <w:rsid w:val="00523530"/>
    <w:rsid w:val="0052503D"/>
    <w:rsid w:val="005276A8"/>
    <w:rsid w:val="00530521"/>
    <w:rsid w:val="0053259E"/>
    <w:rsid w:val="005327B6"/>
    <w:rsid w:val="005329C3"/>
    <w:rsid w:val="00536433"/>
    <w:rsid w:val="005373F5"/>
    <w:rsid w:val="00540556"/>
    <w:rsid w:val="00540D98"/>
    <w:rsid w:val="00544C59"/>
    <w:rsid w:val="005451CE"/>
    <w:rsid w:val="00546F21"/>
    <w:rsid w:val="0054787F"/>
    <w:rsid w:val="00547AEB"/>
    <w:rsid w:val="00547FE0"/>
    <w:rsid w:val="005514E1"/>
    <w:rsid w:val="005518F1"/>
    <w:rsid w:val="00551DB9"/>
    <w:rsid w:val="00552758"/>
    <w:rsid w:val="005547A7"/>
    <w:rsid w:val="00554AED"/>
    <w:rsid w:val="005550DD"/>
    <w:rsid w:val="0055561E"/>
    <w:rsid w:val="00557F82"/>
    <w:rsid w:val="00560004"/>
    <w:rsid w:val="00560EC0"/>
    <w:rsid w:val="0056198F"/>
    <w:rsid w:val="00563912"/>
    <w:rsid w:val="005646E3"/>
    <w:rsid w:val="0056673F"/>
    <w:rsid w:val="00572642"/>
    <w:rsid w:val="00572E0C"/>
    <w:rsid w:val="00574705"/>
    <w:rsid w:val="0057604C"/>
    <w:rsid w:val="0057663A"/>
    <w:rsid w:val="00577069"/>
    <w:rsid w:val="005848A3"/>
    <w:rsid w:val="00585FC2"/>
    <w:rsid w:val="005873F2"/>
    <w:rsid w:val="0058760F"/>
    <w:rsid w:val="00591DF9"/>
    <w:rsid w:val="00591F04"/>
    <w:rsid w:val="0059312A"/>
    <w:rsid w:val="005932DF"/>
    <w:rsid w:val="00594CD8"/>
    <w:rsid w:val="00595CB2"/>
    <w:rsid w:val="00596383"/>
    <w:rsid w:val="005966F0"/>
    <w:rsid w:val="005969C3"/>
    <w:rsid w:val="005A0038"/>
    <w:rsid w:val="005A2A7F"/>
    <w:rsid w:val="005A3219"/>
    <w:rsid w:val="005A34AA"/>
    <w:rsid w:val="005A3862"/>
    <w:rsid w:val="005A4A28"/>
    <w:rsid w:val="005A57B4"/>
    <w:rsid w:val="005B0B28"/>
    <w:rsid w:val="005B0E00"/>
    <w:rsid w:val="005B12E5"/>
    <w:rsid w:val="005B235C"/>
    <w:rsid w:val="005B358B"/>
    <w:rsid w:val="005B4954"/>
    <w:rsid w:val="005B54AA"/>
    <w:rsid w:val="005B6742"/>
    <w:rsid w:val="005B715D"/>
    <w:rsid w:val="005B7BDC"/>
    <w:rsid w:val="005C0BA9"/>
    <w:rsid w:val="005C0C75"/>
    <w:rsid w:val="005C1D9E"/>
    <w:rsid w:val="005C2CC6"/>
    <w:rsid w:val="005C4561"/>
    <w:rsid w:val="005C5023"/>
    <w:rsid w:val="005C66FE"/>
    <w:rsid w:val="005C7641"/>
    <w:rsid w:val="005C78CB"/>
    <w:rsid w:val="005D29C8"/>
    <w:rsid w:val="005D4888"/>
    <w:rsid w:val="005D5218"/>
    <w:rsid w:val="005D6724"/>
    <w:rsid w:val="005D6F61"/>
    <w:rsid w:val="005D725E"/>
    <w:rsid w:val="005D7B54"/>
    <w:rsid w:val="005D7F7D"/>
    <w:rsid w:val="005E0D62"/>
    <w:rsid w:val="005E3A00"/>
    <w:rsid w:val="005E5DD4"/>
    <w:rsid w:val="005E60D8"/>
    <w:rsid w:val="005E66B8"/>
    <w:rsid w:val="005F0325"/>
    <w:rsid w:val="005F085E"/>
    <w:rsid w:val="005F255E"/>
    <w:rsid w:val="005F47CE"/>
    <w:rsid w:val="005F4D71"/>
    <w:rsid w:val="005F5AD9"/>
    <w:rsid w:val="005F75D8"/>
    <w:rsid w:val="005F7623"/>
    <w:rsid w:val="005F783E"/>
    <w:rsid w:val="0060007A"/>
    <w:rsid w:val="006014FF"/>
    <w:rsid w:val="00601A0E"/>
    <w:rsid w:val="00601CFD"/>
    <w:rsid w:val="00601E1F"/>
    <w:rsid w:val="006026CD"/>
    <w:rsid w:val="006048C1"/>
    <w:rsid w:val="00605022"/>
    <w:rsid w:val="006056D5"/>
    <w:rsid w:val="006068DE"/>
    <w:rsid w:val="00611A17"/>
    <w:rsid w:val="0061362E"/>
    <w:rsid w:val="006137FC"/>
    <w:rsid w:val="006163E9"/>
    <w:rsid w:val="00616A18"/>
    <w:rsid w:val="00616A83"/>
    <w:rsid w:val="00617BD5"/>
    <w:rsid w:val="00617E00"/>
    <w:rsid w:val="0062166E"/>
    <w:rsid w:val="00622B1B"/>
    <w:rsid w:val="006263A2"/>
    <w:rsid w:val="00626A23"/>
    <w:rsid w:val="006335D3"/>
    <w:rsid w:val="00633CD6"/>
    <w:rsid w:val="006343F8"/>
    <w:rsid w:val="0063799B"/>
    <w:rsid w:val="00640FAA"/>
    <w:rsid w:val="00645446"/>
    <w:rsid w:val="00646995"/>
    <w:rsid w:val="00647720"/>
    <w:rsid w:val="0064780B"/>
    <w:rsid w:val="00647FFE"/>
    <w:rsid w:val="00651046"/>
    <w:rsid w:val="00651815"/>
    <w:rsid w:val="006529BB"/>
    <w:rsid w:val="00653AD6"/>
    <w:rsid w:val="00653F96"/>
    <w:rsid w:val="00654C93"/>
    <w:rsid w:val="00654FC6"/>
    <w:rsid w:val="006600C3"/>
    <w:rsid w:val="00661E7E"/>
    <w:rsid w:val="006649A5"/>
    <w:rsid w:val="00664BBB"/>
    <w:rsid w:val="0066571B"/>
    <w:rsid w:val="00667381"/>
    <w:rsid w:val="00670ABC"/>
    <w:rsid w:val="00671F4E"/>
    <w:rsid w:val="00673716"/>
    <w:rsid w:val="00674D0D"/>
    <w:rsid w:val="006755A1"/>
    <w:rsid w:val="00675D7E"/>
    <w:rsid w:val="00676C1C"/>
    <w:rsid w:val="00677E7A"/>
    <w:rsid w:val="00677EC6"/>
    <w:rsid w:val="00681CF9"/>
    <w:rsid w:val="006820E3"/>
    <w:rsid w:val="0068341A"/>
    <w:rsid w:val="00683C7C"/>
    <w:rsid w:val="0069186A"/>
    <w:rsid w:val="0069498C"/>
    <w:rsid w:val="00694D09"/>
    <w:rsid w:val="0069513A"/>
    <w:rsid w:val="0069545A"/>
    <w:rsid w:val="00695901"/>
    <w:rsid w:val="00696548"/>
    <w:rsid w:val="00697802"/>
    <w:rsid w:val="006A07CF"/>
    <w:rsid w:val="006A1559"/>
    <w:rsid w:val="006A24A1"/>
    <w:rsid w:val="006A5431"/>
    <w:rsid w:val="006A6A23"/>
    <w:rsid w:val="006A6DF9"/>
    <w:rsid w:val="006B2B18"/>
    <w:rsid w:val="006B4D3E"/>
    <w:rsid w:val="006B7CB8"/>
    <w:rsid w:val="006C18CA"/>
    <w:rsid w:val="006C1BE4"/>
    <w:rsid w:val="006C6F29"/>
    <w:rsid w:val="006D0529"/>
    <w:rsid w:val="006D4CAB"/>
    <w:rsid w:val="006D4F79"/>
    <w:rsid w:val="006D644B"/>
    <w:rsid w:val="006D79A1"/>
    <w:rsid w:val="006E0130"/>
    <w:rsid w:val="006E06EE"/>
    <w:rsid w:val="006E11D9"/>
    <w:rsid w:val="006E6880"/>
    <w:rsid w:val="006E6C15"/>
    <w:rsid w:val="006E7F06"/>
    <w:rsid w:val="006F0755"/>
    <w:rsid w:val="006F0D58"/>
    <w:rsid w:val="006F0EF1"/>
    <w:rsid w:val="006F312C"/>
    <w:rsid w:val="006F4564"/>
    <w:rsid w:val="006F5CF9"/>
    <w:rsid w:val="006F7E93"/>
    <w:rsid w:val="00700109"/>
    <w:rsid w:val="007031F6"/>
    <w:rsid w:val="00703321"/>
    <w:rsid w:val="007046AC"/>
    <w:rsid w:val="00707D22"/>
    <w:rsid w:val="00707F41"/>
    <w:rsid w:val="0071177F"/>
    <w:rsid w:val="00711DD6"/>
    <w:rsid w:val="0071583B"/>
    <w:rsid w:val="00716463"/>
    <w:rsid w:val="007201CE"/>
    <w:rsid w:val="00722CD0"/>
    <w:rsid w:val="00723822"/>
    <w:rsid w:val="007240F9"/>
    <w:rsid w:val="007243EA"/>
    <w:rsid w:val="007247B5"/>
    <w:rsid w:val="00725410"/>
    <w:rsid w:val="0072729E"/>
    <w:rsid w:val="00731671"/>
    <w:rsid w:val="00734052"/>
    <w:rsid w:val="0074057E"/>
    <w:rsid w:val="007429B1"/>
    <w:rsid w:val="0074352A"/>
    <w:rsid w:val="00744598"/>
    <w:rsid w:val="007451F3"/>
    <w:rsid w:val="0074777B"/>
    <w:rsid w:val="00750A77"/>
    <w:rsid w:val="0075156B"/>
    <w:rsid w:val="00751E67"/>
    <w:rsid w:val="00751FC5"/>
    <w:rsid w:val="007533A5"/>
    <w:rsid w:val="00755EE8"/>
    <w:rsid w:val="00757889"/>
    <w:rsid w:val="00760760"/>
    <w:rsid w:val="007634F2"/>
    <w:rsid w:val="007648BF"/>
    <w:rsid w:val="0076554E"/>
    <w:rsid w:val="00765DD8"/>
    <w:rsid w:val="00765E2F"/>
    <w:rsid w:val="00766D46"/>
    <w:rsid w:val="007675A3"/>
    <w:rsid w:val="00767C1A"/>
    <w:rsid w:val="00767D03"/>
    <w:rsid w:val="00771318"/>
    <w:rsid w:val="00771F0C"/>
    <w:rsid w:val="00774764"/>
    <w:rsid w:val="00775C51"/>
    <w:rsid w:val="00777244"/>
    <w:rsid w:val="00777D08"/>
    <w:rsid w:val="00784828"/>
    <w:rsid w:val="00785FD4"/>
    <w:rsid w:val="00790653"/>
    <w:rsid w:val="00792A2D"/>
    <w:rsid w:val="00793141"/>
    <w:rsid w:val="00794142"/>
    <w:rsid w:val="007A009B"/>
    <w:rsid w:val="007A13E2"/>
    <w:rsid w:val="007A3147"/>
    <w:rsid w:val="007A33E0"/>
    <w:rsid w:val="007A343A"/>
    <w:rsid w:val="007A4B90"/>
    <w:rsid w:val="007A4F15"/>
    <w:rsid w:val="007A54BF"/>
    <w:rsid w:val="007A7185"/>
    <w:rsid w:val="007A736D"/>
    <w:rsid w:val="007B110E"/>
    <w:rsid w:val="007B146A"/>
    <w:rsid w:val="007B2024"/>
    <w:rsid w:val="007B3A57"/>
    <w:rsid w:val="007B46AD"/>
    <w:rsid w:val="007B4B11"/>
    <w:rsid w:val="007B528A"/>
    <w:rsid w:val="007B6400"/>
    <w:rsid w:val="007C0807"/>
    <w:rsid w:val="007C0E54"/>
    <w:rsid w:val="007C10E3"/>
    <w:rsid w:val="007C14CA"/>
    <w:rsid w:val="007C2436"/>
    <w:rsid w:val="007C25C7"/>
    <w:rsid w:val="007C36E6"/>
    <w:rsid w:val="007C4B91"/>
    <w:rsid w:val="007C558F"/>
    <w:rsid w:val="007C6270"/>
    <w:rsid w:val="007C7A6A"/>
    <w:rsid w:val="007D057C"/>
    <w:rsid w:val="007D1240"/>
    <w:rsid w:val="007D2E59"/>
    <w:rsid w:val="007D752F"/>
    <w:rsid w:val="007E3389"/>
    <w:rsid w:val="007E4E62"/>
    <w:rsid w:val="007E5005"/>
    <w:rsid w:val="007E5361"/>
    <w:rsid w:val="007E5A57"/>
    <w:rsid w:val="007E6DDA"/>
    <w:rsid w:val="007E7786"/>
    <w:rsid w:val="007F0B66"/>
    <w:rsid w:val="007F1D46"/>
    <w:rsid w:val="007F2876"/>
    <w:rsid w:val="007F2ADF"/>
    <w:rsid w:val="007F2C71"/>
    <w:rsid w:val="007F5CC3"/>
    <w:rsid w:val="008013D9"/>
    <w:rsid w:val="00801E49"/>
    <w:rsid w:val="00802AD1"/>
    <w:rsid w:val="00803C84"/>
    <w:rsid w:val="00806116"/>
    <w:rsid w:val="008063D1"/>
    <w:rsid w:val="00810F75"/>
    <w:rsid w:val="00811337"/>
    <w:rsid w:val="00812EC8"/>
    <w:rsid w:val="00813008"/>
    <w:rsid w:val="008136E0"/>
    <w:rsid w:val="00814F94"/>
    <w:rsid w:val="00815015"/>
    <w:rsid w:val="00815034"/>
    <w:rsid w:val="0082207E"/>
    <w:rsid w:val="00822109"/>
    <w:rsid w:val="008243AE"/>
    <w:rsid w:val="008261FB"/>
    <w:rsid w:val="008266AA"/>
    <w:rsid w:val="008311CE"/>
    <w:rsid w:val="008318F9"/>
    <w:rsid w:val="00832368"/>
    <w:rsid w:val="00832C38"/>
    <w:rsid w:val="00833DD9"/>
    <w:rsid w:val="008349DE"/>
    <w:rsid w:val="00834A91"/>
    <w:rsid w:val="00835041"/>
    <w:rsid w:val="00836390"/>
    <w:rsid w:val="00836443"/>
    <w:rsid w:val="00837159"/>
    <w:rsid w:val="00837629"/>
    <w:rsid w:val="00837D26"/>
    <w:rsid w:val="008403D0"/>
    <w:rsid w:val="0084043A"/>
    <w:rsid w:val="00841763"/>
    <w:rsid w:val="00841897"/>
    <w:rsid w:val="00845E27"/>
    <w:rsid w:val="008460C2"/>
    <w:rsid w:val="00846522"/>
    <w:rsid w:val="00850AD9"/>
    <w:rsid w:val="00851A04"/>
    <w:rsid w:val="008525F2"/>
    <w:rsid w:val="00852F97"/>
    <w:rsid w:val="00861DC5"/>
    <w:rsid w:val="008628E9"/>
    <w:rsid w:val="00864E42"/>
    <w:rsid w:val="00866F5B"/>
    <w:rsid w:val="00870285"/>
    <w:rsid w:val="00872842"/>
    <w:rsid w:val="00872CCC"/>
    <w:rsid w:val="0087339E"/>
    <w:rsid w:val="00874FB1"/>
    <w:rsid w:val="00875713"/>
    <w:rsid w:val="008761F4"/>
    <w:rsid w:val="0087755A"/>
    <w:rsid w:val="00880696"/>
    <w:rsid w:val="00884111"/>
    <w:rsid w:val="00886DF0"/>
    <w:rsid w:val="00890DBC"/>
    <w:rsid w:val="0089185B"/>
    <w:rsid w:val="00891EA4"/>
    <w:rsid w:val="00892732"/>
    <w:rsid w:val="00893478"/>
    <w:rsid w:val="008935C2"/>
    <w:rsid w:val="008951AB"/>
    <w:rsid w:val="008A0780"/>
    <w:rsid w:val="008A228E"/>
    <w:rsid w:val="008A4AF0"/>
    <w:rsid w:val="008A63DE"/>
    <w:rsid w:val="008B1701"/>
    <w:rsid w:val="008B2A5D"/>
    <w:rsid w:val="008B350B"/>
    <w:rsid w:val="008B4A25"/>
    <w:rsid w:val="008B5FBF"/>
    <w:rsid w:val="008C0C06"/>
    <w:rsid w:val="008C3E93"/>
    <w:rsid w:val="008C508B"/>
    <w:rsid w:val="008C58C8"/>
    <w:rsid w:val="008C5EC3"/>
    <w:rsid w:val="008C6204"/>
    <w:rsid w:val="008D0E44"/>
    <w:rsid w:val="008D0F62"/>
    <w:rsid w:val="008D14E5"/>
    <w:rsid w:val="008D20CF"/>
    <w:rsid w:val="008D3F15"/>
    <w:rsid w:val="008D41D4"/>
    <w:rsid w:val="008D7087"/>
    <w:rsid w:val="008D7315"/>
    <w:rsid w:val="008D786F"/>
    <w:rsid w:val="008E045E"/>
    <w:rsid w:val="008E05AE"/>
    <w:rsid w:val="008E20C8"/>
    <w:rsid w:val="008E211F"/>
    <w:rsid w:val="008E27FE"/>
    <w:rsid w:val="008E2B5A"/>
    <w:rsid w:val="008E4210"/>
    <w:rsid w:val="008E42B6"/>
    <w:rsid w:val="008E5F9E"/>
    <w:rsid w:val="008E623E"/>
    <w:rsid w:val="008E75C6"/>
    <w:rsid w:val="008F3E7B"/>
    <w:rsid w:val="008F41B9"/>
    <w:rsid w:val="008F44C6"/>
    <w:rsid w:val="008F4F07"/>
    <w:rsid w:val="008F5B2F"/>
    <w:rsid w:val="00901E2F"/>
    <w:rsid w:val="00902D8B"/>
    <w:rsid w:val="0090353A"/>
    <w:rsid w:val="009040C2"/>
    <w:rsid w:val="00904935"/>
    <w:rsid w:val="00906137"/>
    <w:rsid w:val="009065D1"/>
    <w:rsid w:val="00906EC6"/>
    <w:rsid w:val="00910494"/>
    <w:rsid w:val="009108C7"/>
    <w:rsid w:val="00911435"/>
    <w:rsid w:val="009117CD"/>
    <w:rsid w:val="00913105"/>
    <w:rsid w:val="00916FE8"/>
    <w:rsid w:val="00917106"/>
    <w:rsid w:val="009177C2"/>
    <w:rsid w:val="00920F8B"/>
    <w:rsid w:val="0092355B"/>
    <w:rsid w:val="00923CA5"/>
    <w:rsid w:val="00923E2E"/>
    <w:rsid w:val="00924346"/>
    <w:rsid w:val="00924C95"/>
    <w:rsid w:val="0092619D"/>
    <w:rsid w:val="00926A95"/>
    <w:rsid w:val="00927BB2"/>
    <w:rsid w:val="00933D7B"/>
    <w:rsid w:val="0093450B"/>
    <w:rsid w:val="0093461E"/>
    <w:rsid w:val="009353CF"/>
    <w:rsid w:val="00936354"/>
    <w:rsid w:val="0093697E"/>
    <w:rsid w:val="009415E6"/>
    <w:rsid w:val="00942360"/>
    <w:rsid w:val="0094404E"/>
    <w:rsid w:val="0094564A"/>
    <w:rsid w:val="009463B2"/>
    <w:rsid w:val="0095035D"/>
    <w:rsid w:val="00951D7E"/>
    <w:rsid w:val="009539D6"/>
    <w:rsid w:val="009545DF"/>
    <w:rsid w:val="0095572C"/>
    <w:rsid w:val="00956505"/>
    <w:rsid w:val="00957D97"/>
    <w:rsid w:val="00960560"/>
    <w:rsid w:val="00960CF5"/>
    <w:rsid w:val="0096397C"/>
    <w:rsid w:val="00964D21"/>
    <w:rsid w:val="00965C26"/>
    <w:rsid w:val="00966AB8"/>
    <w:rsid w:val="00967AF8"/>
    <w:rsid w:val="00971680"/>
    <w:rsid w:val="00971835"/>
    <w:rsid w:val="00972624"/>
    <w:rsid w:val="009749D5"/>
    <w:rsid w:val="00974BE6"/>
    <w:rsid w:val="009750B6"/>
    <w:rsid w:val="00976608"/>
    <w:rsid w:val="00977927"/>
    <w:rsid w:val="009824FC"/>
    <w:rsid w:val="00982641"/>
    <w:rsid w:val="00982696"/>
    <w:rsid w:val="0098499A"/>
    <w:rsid w:val="00985D45"/>
    <w:rsid w:val="00986274"/>
    <w:rsid w:val="00986FCC"/>
    <w:rsid w:val="00990503"/>
    <w:rsid w:val="009920EB"/>
    <w:rsid w:val="0099252F"/>
    <w:rsid w:val="009929D5"/>
    <w:rsid w:val="00992A1C"/>
    <w:rsid w:val="00994539"/>
    <w:rsid w:val="00995348"/>
    <w:rsid w:val="00995932"/>
    <w:rsid w:val="00996DBB"/>
    <w:rsid w:val="00997183"/>
    <w:rsid w:val="009A122C"/>
    <w:rsid w:val="009A2189"/>
    <w:rsid w:val="009A358D"/>
    <w:rsid w:val="009A54CC"/>
    <w:rsid w:val="009A675D"/>
    <w:rsid w:val="009A7B1A"/>
    <w:rsid w:val="009B05C2"/>
    <w:rsid w:val="009B14A1"/>
    <w:rsid w:val="009B3E32"/>
    <w:rsid w:val="009B4A0E"/>
    <w:rsid w:val="009B763B"/>
    <w:rsid w:val="009B79D4"/>
    <w:rsid w:val="009C2659"/>
    <w:rsid w:val="009C5124"/>
    <w:rsid w:val="009C6342"/>
    <w:rsid w:val="009C6EF7"/>
    <w:rsid w:val="009D042C"/>
    <w:rsid w:val="009D0E02"/>
    <w:rsid w:val="009D28C5"/>
    <w:rsid w:val="009D54C5"/>
    <w:rsid w:val="009D55AB"/>
    <w:rsid w:val="009D56CC"/>
    <w:rsid w:val="009D5F2F"/>
    <w:rsid w:val="009D7081"/>
    <w:rsid w:val="009E03DE"/>
    <w:rsid w:val="009E14FF"/>
    <w:rsid w:val="009E30ED"/>
    <w:rsid w:val="009E3565"/>
    <w:rsid w:val="009E3871"/>
    <w:rsid w:val="009E3E24"/>
    <w:rsid w:val="009E41D6"/>
    <w:rsid w:val="009E45E7"/>
    <w:rsid w:val="009E49A8"/>
    <w:rsid w:val="009E528D"/>
    <w:rsid w:val="009E5484"/>
    <w:rsid w:val="009E5B96"/>
    <w:rsid w:val="009E7010"/>
    <w:rsid w:val="009F1639"/>
    <w:rsid w:val="00A01A6D"/>
    <w:rsid w:val="00A0266E"/>
    <w:rsid w:val="00A03FDA"/>
    <w:rsid w:val="00A042DD"/>
    <w:rsid w:val="00A05A9A"/>
    <w:rsid w:val="00A05C7E"/>
    <w:rsid w:val="00A05DD6"/>
    <w:rsid w:val="00A064B4"/>
    <w:rsid w:val="00A077A2"/>
    <w:rsid w:val="00A14621"/>
    <w:rsid w:val="00A1468D"/>
    <w:rsid w:val="00A15492"/>
    <w:rsid w:val="00A1594A"/>
    <w:rsid w:val="00A172A6"/>
    <w:rsid w:val="00A20B6B"/>
    <w:rsid w:val="00A22591"/>
    <w:rsid w:val="00A22D7E"/>
    <w:rsid w:val="00A2409F"/>
    <w:rsid w:val="00A24135"/>
    <w:rsid w:val="00A24883"/>
    <w:rsid w:val="00A27157"/>
    <w:rsid w:val="00A31DB7"/>
    <w:rsid w:val="00A32B47"/>
    <w:rsid w:val="00A369B5"/>
    <w:rsid w:val="00A37E21"/>
    <w:rsid w:val="00A42E6F"/>
    <w:rsid w:val="00A450A4"/>
    <w:rsid w:val="00A475C8"/>
    <w:rsid w:val="00A47DF1"/>
    <w:rsid w:val="00A50E76"/>
    <w:rsid w:val="00A53B22"/>
    <w:rsid w:val="00A541B4"/>
    <w:rsid w:val="00A54621"/>
    <w:rsid w:val="00A55879"/>
    <w:rsid w:val="00A55F36"/>
    <w:rsid w:val="00A57E58"/>
    <w:rsid w:val="00A60197"/>
    <w:rsid w:val="00A61065"/>
    <w:rsid w:val="00A62196"/>
    <w:rsid w:val="00A63541"/>
    <w:rsid w:val="00A63991"/>
    <w:rsid w:val="00A641AF"/>
    <w:rsid w:val="00A6622C"/>
    <w:rsid w:val="00A669D0"/>
    <w:rsid w:val="00A67FF5"/>
    <w:rsid w:val="00A700A8"/>
    <w:rsid w:val="00A7088E"/>
    <w:rsid w:val="00A743E8"/>
    <w:rsid w:val="00A748CC"/>
    <w:rsid w:val="00A74C22"/>
    <w:rsid w:val="00A80B0B"/>
    <w:rsid w:val="00A813E5"/>
    <w:rsid w:val="00A8190D"/>
    <w:rsid w:val="00A82305"/>
    <w:rsid w:val="00A859EF"/>
    <w:rsid w:val="00A85FAB"/>
    <w:rsid w:val="00A86445"/>
    <w:rsid w:val="00A90863"/>
    <w:rsid w:val="00A91300"/>
    <w:rsid w:val="00A913B0"/>
    <w:rsid w:val="00A94537"/>
    <w:rsid w:val="00A95F02"/>
    <w:rsid w:val="00A96500"/>
    <w:rsid w:val="00AA1691"/>
    <w:rsid w:val="00AA1AED"/>
    <w:rsid w:val="00AA6FD3"/>
    <w:rsid w:val="00AA786B"/>
    <w:rsid w:val="00AB0095"/>
    <w:rsid w:val="00AB0E84"/>
    <w:rsid w:val="00AB64AF"/>
    <w:rsid w:val="00AB681B"/>
    <w:rsid w:val="00AB76DA"/>
    <w:rsid w:val="00AC247A"/>
    <w:rsid w:val="00AC3767"/>
    <w:rsid w:val="00AC434B"/>
    <w:rsid w:val="00AC4595"/>
    <w:rsid w:val="00AC4F22"/>
    <w:rsid w:val="00AC5A3D"/>
    <w:rsid w:val="00AC6062"/>
    <w:rsid w:val="00AD062D"/>
    <w:rsid w:val="00AD28C9"/>
    <w:rsid w:val="00AD2953"/>
    <w:rsid w:val="00AD5A36"/>
    <w:rsid w:val="00AD69B2"/>
    <w:rsid w:val="00AD79EC"/>
    <w:rsid w:val="00AE07B2"/>
    <w:rsid w:val="00AE1870"/>
    <w:rsid w:val="00AE1899"/>
    <w:rsid w:val="00AE1C18"/>
    <w:rsid w:val="00AE22A5"/>
    <w:rsid w:val="00AE294E"/>
    <w:rsid w:val="00AE67A3"/>
    <w:rsid w:val="00AF0C54"/>
    <w:rsid w:val="00AF16EA"/>
    <w:rsid w:val="00AF225B"/>
    <w:rsid w:val="00AF2740"/>
    <w:rsid w:val="00AF36D6"/>
    <w:rsid w:val="00AF568A"/>
    <w:rsid w:val="00AF5DE9"/>
    <w:rsid w:val="00AF647B"/>
    <w:rsid w:val="00AF6C6A"/>
    <w:rsid w:val="00B002CF"/>
    <w:rsid w:val="00B02F36"/>
    <w:rsid w:val="00B044F6"/>
    <w:rsid w:val="00B062B6"/>
    <w:rsid w:val="00B1214E"/>
    <w:rsid w:val="00B139F4"/>
    <w:rsid w:val="00B14A71"/>
    <w:rsid w:val="00B14EFB"/>
    <w:rsid w:val="00B1521D"/>
    <w:rsid w:val="00B16465"/>
    <w:rsid w:val="00B16822"/>
    <w:rsid w:val="00B16FCC"/>
    <w:rsid w:val="00B20AF5"/>
    <w:rsid w:val="00B22D37"/>
    <w:rsid w:val="00B2303A"/>
    <w:rsid w:val="00B23513"/>
    <w:rsid w:val="00B243E3"/>
    <w:rsid w:val="00B2584B"/>
    <w:rsid w:val="00B26F7D"/>
    <w:rsid w:val="00B27201"/>
    <w:rsid w:val="00B274F5"/>
    <w:rsid w:val="00B27D36"/>
    <w:rsid w:val="00B30479"/>
    <w:rsid w:val="00B306E3"/>
    <w:rsid w:val="00B33BC8"/>
    <w:rsid w:val="00B35731"/>
    <w:rsid w:val="00B35DF2"/>
    <w:rsid w:val="00B35F20"/>
    <w:rsid w:val="00B363EA"/>
    <w:rsid w:val="00B3743A"/>
    <w:rsid w:val="00B40142"/>
    <w:rsid w:val="00B41272"/>
    <w:rsid w:val="00B4333D"/>
    <w:rsid w:val="00B43F60"/>
    <w:rsid w:val="00B44F7B"/>
    <w:rsid w:val="00B45429"/>
    <w:rsid w:val="00B457A3"/>
    <w:rsid w:val="00B46202"/>
    <w:rsid w:val="00B47A0F"/>
    <w:rsid w:val="00B50C4D"/>
    <w:rsid w:val="00B50DBF"/>
    <w:rsid w:val="00B51104"/>
    <w:rsid w:val="00B5134C"/>
    <w:rsid w:val="00B51F6F"/>
    <w:rsid w:val="00B5287C"/>
    <w:rsid w:val="00B54726"/>
    <w:rsid w:val="00B547EC"/>
    <w:rsid w:val="00B54FFD"/>
    <w:rsid w:val="00B56B97"/>
    <w:rsid w:val="00B5705E"/>
    <w:rsid w:val="00B57ABE"/>
    <w:rsid w:val="00B60324"/>
    <w:rsid w:val="00B60D03"/>
    <w:rsid w:val="00B615BE"/>
    <w:rsid w:val="00B61DCF"/>
    <w:rsid w:val="00B72236"/>
    <w:rsid w:val="00B724BF"/>
    <w:rsid w:val="00B73761"/>
    <w:rsid w:val="00B7385D"/>
    <w:rsid w:val="00B738C1"/>
    <w:rsid w:val="00B73D16"/>
    <w:rsid w:val="00B74089"/>
    <w:rsid w:val="00B744C9"/>
    <w:rsid w:val="00B74F6C"/>
    <w:rsid w:val="00B76027"/>
    <w:rsid w:val="00B765B7"/>
    <w:rsid w:val="00B8027A"/>
    <w:rsid w:val="00B80B94"/>
    <w:rsid w:val="00B8314B"/>
    <w:rsid w:val="00B843A1"/>
    <w:rsid w:val="00B90A6F"/>
    <w:rsid w:val="00B92C91"/>
    <w:rsid w:val="00B94A85"/>
    <w:rsid w:val="00B969AF"/>
    <w:rsid w:val="00B96C93"/>
    <w:rsid w:val="00B96EC4"/>
    <w:rsid w:val="00B9717E"/>
    <w:rsid w:val="00BA2369"/>
    <w:rsid w:val="00BA38FF"/>
    <w:rsid w:val="00BA3E18"/>
    <w:rsid w:val="00BA3EAC"/>
    <w:rsid w:val="00BA650B"/>
    <w:rsid w:val="00BA74B6"/>
    <w:rsid w:val="00BA7519"/>
    <w:rsid w:val="00BA773F"/>
    <w:rsid w:val="00BA79E2"/>
    <w:rsid w:val="00BB18FB"/>
    <w:rsid w:val="00BB3FB6"/>
    <w:rsid w:val="00BB4155"/>
    <w:rsid w:val="00BB4C02"/>
    <w:rsid w:val="00BB542C"/>
    <w:rsid w:val="00BB7316"/>
    <w:rsid w:val="00BB7DA0"/>
    <w:rsid w:val="00BC1579"/>
    <w:rsid w:val="00BC2E82"/>
    <w:rsid w:val="00BC3A59"/>
    <w:rsid w:val="00BC4819"/>
    <w:rsid w:val="00BD11CB"/>
    <w:rsid w:val="00BD23C5"/>
    <w:rsid w:val="00BD40D4"/>
    <w:rsid w:val="00BD46ED"/>
    <w:rsid w:val="00BD53CE"/>
    <w:rsid w:val="00BD5C44"/>
    <w:rsid w:val="00BD6EEC"/>
    <w:rsid w:val="00BD7876"/>
    <w:rsid w:val="00BE0675"/>
    <w:rsid w:val="00BE0B35"/>
    <w:rsid w:val="00BE2DAC"/>
    <w:rsid w:val="00BE35B5"/>
    <w:rsid w:val="00BE4CFC"/>
    <w:rsid w:val="00BE5F36"/>
    <w:rsid w:val="00BE7312"/>
    <w:rsid w:val="00BF110C"/>
    <w:rsid w:val="00BF34B4"/>
    <w:rsid w:val="00BF4098"/>
    <w:rsid w:val="00C0076E"/>
    <w:rsid w:val="00C03F77"/>
    <w:rsid w:val="00C03FB4"/>
    <w:rsid w:val="00C04398"/>
    <w:rsid w:val="00C04BB3"/>
    <w:rsid w:val="00C04D46"/>
    <w:rsid w:val="00C05C6D"/>
    <w:rsid w:val="00C07465"/>
    <w:rsid w:val="00C0784B"/>
    <w:rsid w:val="00C078ED"/>
    <w:rsid w:val="00C119E1"/>
    <w:rsid w:val="00C12594"/>
    <w:rsid w:val="00C13C80"/>
    <w:rsid w:val="00C13F9D"/>
    <w:rsid w:val="00C14B27"/>
    <w:rsid w:val="00C14ECD"/>
    <w:rsid w:val="00C16020"/>
    <w:rsid w:val="00C16B62"/>
    <w:rsid w:val="00C17340"/>
    <w:rsid w:val="00C17ED8"/>
    <w:rsid w:val="00C201AF"/>
    <w:rsid w:val="00C20302"/>
    <w:rsid w:val="00C20393"/>
    <w:rsid w:val="00C21639"/>
    <w:rsid w:val="00C21D98"/>
    <w:rsid w:val="00C22C84"/>
    <w:rsid w:val="00C234BB"/>
    <w:rsid w:val="00C2430D"/>
    <w:rsid w:val="00C25303"/>
    <w:rsid w:val="00C25B01"/>
    <w:rsid w:val="00C3016D"/>
    <w:rsid w:val="00C30ACA"/>
    <w:rsid w:val="00C323A3"/>
    <w:rsid w:val="00C3462A"/>
    <w:rsid w:val="00C34EFD"/>
    <w:rsid w:val="00C359A5"/>
    <w:rsid w:val="00C37C31"/>
    <w:rsid w:val="00C37F95"/>
    <w:rsid w:val="00C40E55"/>
    <w:rsid w:val="00C43C53"/>
    <w:rsid w:val="00C45E2D"/>
    <w:rsid w:val="00C4659F"/>
    <w:rsid w:val="00C468B6"/>
    <w:rsid w:val="00C5021E"/>
    <w:rsid w:val="00C502BC"/>
    <w:rsid w:val="00C50B2C"/>
    <w:rsid w:val="00C51C02"/>
    <w:rsid w:val="00C51DE8"/>
    <w:rsid w:val="00C5386F"/>
    <w:rsid w:val="00C55508"/>
    <w:rsid w:val="00C55517"/>
    <w:rsid w:val="00C5592F"/>
    <w:rsid w:val="00C55DD8"/>
    <w:rsid w:val="00C56426"/>
    <w:rsid w:val="00C57CFA"/>
    <w:rsid w:val="00C620FE"/>
    <w:rsid w:val="00C637BD"/>
    <w:rsid w:val="00C63E15"/>
    <w:rsid w:val="00C65939"/>
    <w:rsid w:val="00C7037B"/>
    <w:rsid w:val="00C717B1"/>
    <w:rsid w:val="00C7305E"/>
    <w:rsid w:val="00C73A3A"/>
    <w:rsid w:val="00C7473F"/>
    <w:rsid w:val="00C74C27"/>
    <w:rsid w:val="00C753FA"/>
    <w:rsid w:val="00C7546A"/>
    <w:rsid w:val="00C7696D"/>
    <w:rsid w:val="00C76DD6"/>
    <w:rsid w:val="00C76E33"/>
    <w:rsid w:val="00C77537"/>
    <w:rsid w:val="00C77D59"/>
    <w:rsid w:val="00C80588"/>
    <w:rsid w:val="00C80693"/>
    <w:rsid w:val="00C8174D"/>
    <w:rsid w:val="00C820FC"/>
    <w:rsid w:val="00C8248E"/>
    <w:rsid w:val="00C864D6"/>
    <w:rsid w:val="00C87440"/>
    <w:rsid w:val="00C87E14"/>
    <w:rsid w:val="00C90AF5"/>
    <w:rsid w:val="00C92DB7"/>
    <w:rsid w:val="00C93C06"/>
    <w:rsid w:val="00C94833"/>
    <w:rsid w:val="00C95547"/>
    <w:rsid w:val="00C96B6A"/>
    <w:rsid w:val="00C974E1"/>
    <w:rsid w:val="00C974E8"/>
    <w:rsid w:val="00CA1886"/>
    <w:rsid w:val="00CA224B"/>
    <w:rsid w:val="00CA31BE"/>
    <w:rsid w:val="00CA3B46"/>
    <w:rsid w:val="00CA4D5C"/>
    <w:rsid w:val="00CA554A"/>
    <w:rsid w:val="00CA6B25"/>
    <w:rsid w:val="00CB2658"/>
    <w:rsid w:val="00CB3ABC"/>
    <w:rsid w:val="00CB4233"/>
    <w:rsid w:val="00CB4472"/>
    <w:rsid w:val="00CB69F9"/>
    <w:rsid w:val="00CB7222"/>
    <w:rsid w:val="00CC3AF9"/>
    <w:rsid w:val="00CC491C"/>
    <w:rsid w:val="00CC5861"/>
    <w:rsid w:val="00CC5C49"/>
    <w:rsid w:val="00CC6B28"/>
    <w:rsid w:val="00CC7AFB"/>
    <w:rsid w:val="00CD011A"/>
    <w:rsid w:val="00CD0A17"/>
    <w:rsid w:val="00CD1E68"/>
    <w:rsid w:val="00CD20F3"/>
    <w:rsid w:val="00CD3087"/>
    <w:rsid w:val="00CD502E"/>
    <w:rsid w:val="00CD764C"/>
    <w:rsid w:val="00CE12F6"/>
    <w:rsid w:val="00CE13C8"/>
    <w:rsid w:val="00CE36CE"/>
    <w:rsid w:val="00CE493A"/>
    <w:rsid w:val="00CE4C3F"/>
    <w:rsid w:val="00CE4E8D"/>
    <w:rsid w:val="00CE58C4"/>
    <w:rsid w:val="00CE5919"/>
    <w:rsid w:val="00CE5979"/>
    <w:rsid w:val="00CE617B"/>
    <w:rsid w:val="00CE62C9"/>
    <w:rsid w:val="00CE6925"/>
    <w:rsid w:val="00CE720B"/>
    <w:rsid w:val="00CE721A"/>
    <w:rsid w:val="00CF2353"/>
    <w:rsid w:val="00CF353A"/>
    <w:rsid w:val="00CF4818"/>
    <w:rsid w:val="00CF4C2F"/>
    <w:rsid w:val="00CF5DAB"/>
    <w:rsid w:val="00CF5EC6"/>
    <w:rsid w:val="00D02D6C"/>
    <w:rsid w:val="00D04C2C"/>
    <w:rsid w:val="00D04E63"/>
    <w:rsid w:val="00D07D8E"/>
    <w:rsid w:val="00D10EA9"/>
    <w:rsid w:val="00D1109A"/>
    <w:rsid w:val="00D12817"/>
    <w:rsid w:val="00D1367A"/>
    <w:rsid w:val="00D14A50"/>
    <w:rsid w:val="00D14A9B"/>
    <w:rsid w:val="00D14E96"/>
    <w:rsid w:val="00D15021"/>
    <w:rsid w:val="00D2047A"/>
    <w:rsid w:val="00D20BB4"/>
    <w:rsid w:val="00D21F65"/>
    <w:rsid w:val="00D27E84"/>
    <w:rsid w:val="00D27EBF"/>
    <w:rsid w:val="00D31849"/>
    <w:rsid w:val="00D3365B"/>
    <w:rsid w:val="00D34368"/>
    <w:rsid w:val="00D3467B"/>
    <w:rsid w:val="00D34F47"/>
    <w:rsid w:val="00D36163"/>
    <w:rsid w:val="00D36A3B"/>
    <w:rsid w:val="00D3797E"/>
    <w:rsid w:val="00D37A4C"/>
    <w:rsid w:val="00D40149"/>
    <w:rsid w:val="00D42187"/>
    <w:rsid w:val="00D42200"/>
    <w:rsid w:val="00D42531"/>
    <w:rsid w:val="00D43B25"/>
    <w:rsid w:val="00D45505"/>
    <w:rsid w:val="00D4631A"/>
    <w:rsid w:val="00D46620"/>
    <w:rsid w:val="00D47431"/>
    <w:rsid w:val="00D53202"/>
    <w:rsid w:val="00D5410E"/>
    <w:rsid w:val="00D608FE"/>
    <w:rsid w:val="00D60945"/>
    <w:rsid w:val="00D60C5C"/>
    <w:rsid w:val="00D621D3"/>
    <w:rsid w:val="00D62322"/>
    <w:rsid w:val="00D636BD"/>
    <w:rsid w:val="00D63A87"/>
    <w:rsid w:val="00D65147"/>
    <w:rsid w:val="00D65F59"/>
    <w:rsid w:val="00D66E6A"/>
    <w:rsid w:val="00D67AD6"/>
    <w:rsid w:val="00D703EA"/>
    <w:rsid w:val="00D70DE0"/>
    <w:rsid w:val="00D714B5"/>
    <w:rsid w:val="00D71D66"/>
    <w:rsid w:val="00D71F29"/>
    <w:rsid w:val="00D730F8"/>
    <w:rsid w:val="00D769EF"/>
    <w:rsid w:val="00D80171"/>
    <w:rsid w:val="00D806B4"/>
    <w:rsid w:val="00D819A3"/>
    <w:rsid w:val="00D83D1D"/>
    <w:rsid w:val="00D86093"/>
    <w:rsid w:val="00D91852"/>
    <w:rsid w:val="00D92841"/>
    <w:rsid w:val="00D930DE"/>
    <w:rsid w:val="00D93DE9"/>
    <w:rsid w:val="00D97CB8"/>
    <w:rsid w:val="00D97D2F"/>
    <w:rsid w:val="00D97E93"/>
    <w:rsid w:val="00DA33BC"/>
    <w:rsid w:val="00DA3D03"/>
    <w:rsid w:val="00DA3E20"/>
    <w:rsid w:val="00DA5882"/>
    <w:rsid w:val="00DA7010"/>
    <w:rsid w:val="00DA72EF"/>
    <w:rsid w:val="00DB0706"/>
    <w:rsid w:val="00DB10CE"/>
    <w:rsid w:val="00DB10D1"/>
    <w:rsid w:val="00DB25F1"/>
    <w:rsid w:val="00DB28A3"/>
    <w:rsid w:val="00DB3928"/>
    <w:rsid w:val="00DB3EB3"/>
    <w:rsid w:val="00DB5EC3"/>
    <w:rsid w:val="00DC0F1E"/>
    <w:rsid w:val="00DC1EB2"/>
    <w:rsid w:val="00DC2A2E"/>
    <w:rsid w:val="00DC3423"/>
    <w:rsid w:val="00DC3C62"/>
    <w:rsid w:val="00DC409F"/>
    <w:rsid w:val="00DC44AE"/>
    <w:rsid w:val="00DD069F"/>
    <w:rsid w:val="00DD1822"/>
    <w:rsid w:val="00DD1C89"/>
    <w:rsid w:val="00DD1F32"/>
    <w:rsid w:val="00DD3131"/>
    <w:rsid w:val="00DD4B68"/>
    <w:rsid w:val="00DD57AD"/>
    <w:rsid w:val="00DD6A86"/>
    <w:rsid w:val="00DD7CEF"/>
    <w:rsid w:val="00DD7CFB"/>
    <w:rsid w:val="00DE033B"/>
    <w:rsid w:val="00DE0830"/>
    <w:rsid w:val="00DE311E"/>
    <w:rsid w:val="00DE4CFD"/>
    <w:rsid w:val="00DE57F2"/>
    <w:rsid w:val="00DE5F55"/>
    <w:rsid w:val="00DE78D5"/>
    <w:rsid w:val="00DE7F67"/>
    <w:rsid w:val="00DF1778"/>
    <w:rsid w:val="00DF28AA"/>
    <w:rsid w:val="00DF7068"/>
    <w:rsid w:val="00E02EA8"/>
    <w:rsid w:val="00E03AAC"/>
    <w:rsid w:val="00E03DFD"/>
    <w:rsid w:val="00E04328"/>
    <w:rsid w:val="00E0498B"/>
    <w:rsid w:val="00E06BAA"/>
    <w:rsid w:val="00E0751D"/>
    <w:rsid w:val="00E07989"/>
    <w:rsid w:val="00E1069A"/>
    <w:rsid w:val="00E10704"/>
    <w:rsid w:val="00E12D5A"/>
    <w:rsid w:val="00E12FF7"/>
    <w:rsid w:val="00E13059"/>
    <w:rsid w:val="00E1526B"/>
    <w:rsid w:val="00E15539"/>
    <w:rsid w:val="00E2084D"/>
    <w:rsid w:val="00E20A03"/>
    <w:rsid w:val="00E2206E"/>
    <w:rsid w:val="00E22ADF"/>
    <w:rsid w:val="00E23B2C"/>
    <w:rsid w:val="00E2696E"/>
    <w:rsid w:val="00E27FBF"/>
    <w:rsid w:val="00E303FC"/>
    <w:rsid w:val="00E33991"/>
    <w:rsid w:val="00E339CD"/>
    <w:rsid w:val="00E35C2F"/>
    <w:rsid w:val="00E37E2C"/>
    <w:rsid w:val="00E37F39"/>
    <w:rsid w:val="00E404D3"/>
    <w:rsid w:val="00E4480D"/>
    <w:rsid w:val="00E45165"/>
    <w:rsid w:val="00E46926"/>
    <w:rsid w:val="00E46D7A"/>
    <w:rsid w:val="00E50958"/>
    <w:rsid w:val="00E524EF"/>
    <w:rsid w:val="00E56549"/>
    <w:rsid w:val="00E56B6E"/>
    <w:rsid w:val="00E574DD"/>
    <w:rsid w:val="00E57A2B"/>
    <w:rsid w:val="00E6153A"/>
    <w:rsid w:val="00E62F83"/>
    <w:rsid w:val="00E63B0D"/>
    <w:rsid w:val="00E6469F"/>
    <w:rsid w:val="00E6495E"/>
    <w:rsid w:val="00E64EDB"/>
    <w:rsid w:val="00E65BD5"/>
    <w:rsid w:val="00E675D0"/>
    <w:rsid w:val="00E7030D"/>
    <w:rsid w:val="00E7053F"/>
    <w:rsid w:val="00E70E31"/>
    <w:rsid w:val="00E7162B"/>
    <w:rsid w:val="00E719C5"/>
    <w:rsid w:val="00E720A4"/>
    <w:rsid w:val="00E7277F"/>
    <w:rsid w:val="00E73868"/>
    <w:rsid w:val="00E74DD7"/>
    <w:rsid w:val="00E77230"/>
    <w:rsid w:val="00E80CC6"/>
    <w:rsid w:val="00E81141"/>
    <w:rsid w:val="00E815EA"/>
    <w:rsid w:val="00E832DE"/>
    <w:rsid w:val="00E83F31"/>
    <w:rsid w:val="00E8451C"/>
    <w:rsid w:val="00E919A6"/>
    <w:rsid w:val="00E92A0A"/>
    <w:rsid w:val="00E93708"/>
    <w:rsid w:val="00E95FEB"/>
    <w:rsid w:val="00E96D63"/>
    <w:rsid w:val="00E972B4"/>
    <w:rsid w:val="00E97A9E"/>
    <w:rsid w:val="00E97FB6"/>
    <w:rsid w:val="00EA18FF"/>
    <w:rsid w:val="00EA2FB6"/>
    <w:rsid w:val="00EA3A1E"/>
    <w:rsid w:val="00EA4137"/>
    <w:rsid w:val="00EA45D2"/>
    <w:rsid w:val="00EA5121"/>
    <w:rsid w:val="00EA55B9"/>
    <w:rsid w:val="00EA79DA"/>
    <w:rsid w:val="00EB26C4"/>
    <w:rsid w:val="00EB42ED"/>
    <w:rsid w:val="00EC0D85"/>
    <w:rsid w:val="00EC1746"/>
    <w:rsid w:val="00EC230E"/>
    <w:rsid w:val="00EC31C9"/>
    <w:rsid w:val="00EC41E6"/>
    <w:rsid w:val="00EC5612"/>
    <w:rsid w:val="00EC5B3E"/>
    <w:rsid w:val="00EC6284"/>
    <w:rsid w:val="00EC691E"/>
    <w:rsid w:val="00EC6A56"/>
    <w:rsid w:val="00EC725D"/>
    <w:rsid w:val="00EC7A65"/>
    <w:rsid w:val="00EC7A8C"/>
    <w:rsid w:val="00ED0CD4"/>
    <w:rsid w:val="00ED10FB"/>
    <w:rsid w:val="00ED18CF"/>
    <w:rsid w:val="00ED1B43"/>
    <w:rsid w:val="00ED1E47"/>
    <w:rsid w:val="00ED2E1A"/>
    <w:rsid w:val="00ED35E6"/>
    <w:rsid w:val="00ED43CD"/>
    <w:rsid w:val="00ED4CA2"/>
    <w:rsid w:val="00ED5388"/>
    <w:rsid w:val="00ED6435"/>
    <w:rsid w:val="00ED6D1C"/>
    <w:rsid w:val="00ED77AE"/>
    <w:rsid w:val="00EE4DBA"/>
    <w:rsid w:val="00EE5B9D"/>
    <w:rsid w:val="00EE5C60"/>
    <w:rsid w:val="00EE7E95"/>
    <w:rsid w:val="00EF1112"/>
    <w:rsid w:val="00EF199D"/>
    <w:rsid w:val="00EF2265"/>
    <w:rsid w:val="00EF34A2"/>
    <w:rsid w:val="00EF556B"/>
    <w:rsid w:val="00EF66BF"/>
    <w:rsid w:val="00EF6926"/>
    <w:rsid w:val="00EF699D"/>
    <w:rsid w:val="00EF7D3C"/>
    <w:rsid w:val="00F00094"/>
    <w:rsid w:val="00F0150C"/>
    <w:rsid w:val="00F017EE"/>
    <w:rsid w:val="00F02EAF"/>
    <w:rsid w:val="00F035CE"/>
    <w:rsid w:val="00F03938"/>
    <w:rsid w:val="00F048F9"/>
    <w:rsid w:val="00F04DA2"/>
    <w:rsid w:val="00F06609"/>
    <w:rsid w:val="00F07D2A"/>
    <w:rsid w:val="00F1073B"/>
    <w:rsid w:val="00F119BB"/>
    <w:rsid w:val="00F1379A"/>
    <w:rsid w:val="00F14BF3"/>
    <w:rsid w:val="00F153E0"/>
    <w:rsid w:val="00F15467"/>
    <w:rsid w:val="00F15FE0"/>
    <w:rsid w:val="00F17452"/>
    <w:rsid w:val="00F17D88"/>
    <w:rsid w:val="00F22944"/>
    <w:rsid w:val="00F235F9"/>
    <w:rsid w:val="00F23F63"/>
    <w:rsid w:val="00F244BC"/>
    <w:rsid w:val="00F25062"/>
    <w:rsid w:val="00F26411"/>
    <w:rsid w:val="00F26A05"/>
    <w:rsid w:val="00F27CDE"/>
    <w:rsid w:val="00F32B24"/>
    <w:rsid w:val="00F33ADB"/>
    <w:rsid w:val="00F34A5E"/>
    <w:rsid w:val="00F34FCB"/>
    <w:rsid w:val="00F35102"/>
    <w:rsid w:val="00F4010E"/>
    <w:rsid w:val="00F4028B"/>
    <w:rsid w:val="00F410FE"/>
    <w:rsid w:val="00F41436"/>
    <w:rsid w:val="00F4144D"/>
    <w:rsid w:val="00F41A3C"/>
    <w:rsid w:val="00F43FB2"/>
    <w:rsid w:val="00F444C5"/>
    <w:rsid w:val="00F50B24"/>
    <w:rsid w:val="00F510D6"/>
    <w:rsid w:val="00F5137C"/>
    <w:rsid w:val="00F514A7"/>
    <w:rsid w:val="00F51D4D"/>
    <w:rsid w:val="00F5319A"/>
    <w:rsid w:val="00F54D79"/>
    <w:rsid w:val="00F568E8"/>
    <w:rsid w:val="00F60039"/>
    <w:rsid w:val="00F6057C"/>
    <w:rsid w:val="00F61B38"/>
    <w:rsid w:val="00F62C24"/>
    <w:rsid w:val="00F635BB"/>
    <w:rsid w:val="00F64969"/>
    <w:rsid w:val="00F65022"/>
    <w:rsid w:val="00F65CEA"/>
    <w:rsid w:val="00F702F9"/>
    <w:rsid w:val="00F70922"/>
    <w:rsid w:val="00F7272B"/>
    <w:rsid w:val="00F7303F"/>
    <w:rsid w:val="00F7324E"/>
    <w:rsid w:val="00F74EDC"/>
    <w:rsid w:val="00F861A6"/>
    <w:rsid w:val="00F871E9"/>
    <w:rsid w:val="00F90EE3"/>
    <w:rsid w:val="00F92FCC"/>
    <w:rsid w:val="00F93B74"/>
    <w:rsid w:val="00F96540"/>
    <w:rsid w:val="00F97551"/>
    <w:rsid w:val="00F97E1E"/>
    <w:rsid w:val="00FA01FC"/>
    <w:rsid w:val="00FA13AC"/>
    <w:rsid w:val="00FA39EE"/>
    <w:rsid w:val="00FA59CC"/>
    <w:rsid w:val="00FA7245"/>
    <w:rsid w:val="00FB1471"/>
    <w:rsid w:val="00FB2DF7"/>
    <w:rsid w:val="00FB3697"/>
    <w:rsid w:val="00FB5328"/>
    <w:rsid w:val="00FB7711"/>
    <w:rsid w:val="00FB7A94"/>
    <w:rsid w:val="00FC05CE"/>
    <w:rsid w:val="00FC19F2"/>
    <w:rsid w:val="00FC1D1C"/>
    <w:rsid w:val="00FC26CD"/>
    <w:rsid w:val="00FC2D74"/>
    <w:rsid w:val="00FC3CC1"/>
    <w:rsid w:val="00FD0672"/>
    <w:rsid w:val="00FD3085"/>
    <w:rsid w:val="00FD374A"/>
    <w:rsid w:val="00FD43E8"/>
    <w:rsid w:val="00FD4E01"/>
    <w:rsid w:val="00FD6ABA"/>
    <w:rsid w:val="00FD6F59"/>
    <w:rsid w:val="00FE0F32"/>
    <w:rsid w:val="00FE1709"/>
    <w:rsid w:val="00FE3727"/>
    <w:rsid w:val="00FE4672"/>
    <w:rsid w:val="00FE4EED"/>
    <w:rsid w:val="00FE5D3F"/>
    <w:rsid w:val="00FE721B"/>
    <w:rsid w:val="00FE7621"/>
    <w:rsid w:val="00FF0C2A"/>
    <w:rsid w:val="00FF158C"/>
    <w:rsid w:val="00FF34F6"/>
    <w:rsid w:val="00FF35B5"/>
    <w:rsid w:val="00FF4253"/>
    <w:rsid w:val="00FF5EC1"/>
    <w:rsid w:val="00FF6C1A"/>
    <w:rsid w:val="00FF7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73324D09"/>
  <w15:docId w15:val="{5AA02589-401E-4F33-B853-0C94D1E28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E53"/>
    <w:rPr>
      <w:sz w:val="24"/>
      <w:szCs w:val="24"/>
      <w:lang w:val="en-US"/>
    </w:rPr>
  </w:style>
  <w:style w:type="paragraph" w:styleId="Balk3">
    <w:name w:val="heading 3"/>
    <w:basedOn w:val="Normal"/>
    <w:link w:val="Balk3Char"/>
    <w:uiPriority w:val="9"/>
    <w:qFormat/>
    <w:locked/>
    <w:rsid w:val="00E07989"/>
    <w:pPr>
      <w:spacing w:before="100" w:beforeAutospacing="1" w:after="100" w:afterAutospacing="1"/>
      <w:outlineLvl w:val="2"/>
    </w:pPr>
    <w:rPr>
      <w:b/>
      <w:bCs/>
      <w:sz w:val="27"/>
      <w:szCs w:val="27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621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semiHidden/>
    <w:rsid w:val="00F119B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semiHidden/>
    <w:locked/>
    <w:rsid w:val="00F119BB"/>
    <w:rPr>
      <w:rFonts w:eastAsia="Times New Roman" w:cs="Times New Roman"/>
      <w:sz w:val="24"/>
      <w:lang w:val="tr-TR" w:eastAsia="tr-TR"/>
    </w:rPr>
  </w:style>
  <w:style w:type="character" w:styleId="Gl">
    <w:name w:val="Strong"/>
    <w:basedOn w:val="VarsaylanParagrafYazTipi"/>
    <w:qFormat/>
    <w:locked/>
    <w:rsid w:val="00774764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9347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93478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B7385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7385D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7385D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7385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7385D"/>
    <w:rPr>
      <w:b/>
      <w:bCs/>
    </w:rPr>
  </w:style>
  <w:style w:type="paragraph" w:styleId="Dzeltme">
    <w:name w:val="Revision"/>
    <w:hidden/>
    <w:uiPriority w:val="99"/>
    <w:semiHidden/>
    <w:rsid w:val="00B7385D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B43F60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3F60"/>
    <w:rPr>
      <w:sz w:val="24"/>
      <w:szCs w:val="24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E07989"/>
    <w:rPr>
      <w:b/>
      <w:bCs/>
      <w:sz w:val="27"/>
      <w:szCs w:val="27"/>
      <w:lang w:val="en-US" w:eastAsia="en-US"/>
    </w:rPr>
  </w:style>
  <w:style w:type="character" w:styleId="Kpr">
    <w:name w:val="Hyperlink"/>
    <w:basedOn w:val="VarsaylanParagrafYazTipi"/>
    <w:uiPriority w:val="99"/>
    <w:semiHidden/>
    <w:unhideWhenUsed/>
    <w:rsid w:val="00E0798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548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B3E0E-49C5-4D55-A779-0395E859C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18-2019 ÖĞRETİM YILI BAHAR YARIYILI MAKİNA MÜHENDİSLİĞİ BÖLÜMÜ</vt:lpstr>
      <vt:lpstr>2018-2019 ÖĞRETİM YILI BAHAR YARIYILI MAKİNA MÜHENDİSLİĞİ BÖLÜMÜ</vt:lpstr>
    </vt:vector>
  </TitlesOfParts>
  <Company>Dokuz Eylul University</Company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-2019 ÖĞRETİM YILI BAHAR YARIYILI MAKİNA MÜHENDİSLİĞİ BÖLÜMÜ</dc:title>
  <dc:creator>Bulent</dc:creator>
  <cp:lastModifiedBy>end.user</cp:lastModifiedBy>
  <cp:revision>10</cp:revision>
  <cp:lastPrinted>2019-03-18T06:48:00Z</cp:lastPrinted>
  <dcterms:created xsi:type="dcterms:W3CDTF">2020-05-20T11:16:00Z</dcterms:created>
  <dcterms:modified xsi:type="dcterms:W3CDTF">2020-06-09T07:58:00Z</dcterms:modified>
</cp:coreProperties>
</file>